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748AB" w14:textId="2D60374D" w:rsidR="00E6308E" w:rsidRPr="00ED43E1" w:rsidRDefault="00F17C96">
      <w:pPr>
        <w:rPr>
          <w:rFonts w:cstheme="minorHAnsi"/>
          <w:b/>
          <w:sz w:val="20"/>
          <w:szCs w:val="20"/>
        </w:rPr>
      </w:pPr>
      <w:r w:rsidRPr="00ED43E1">
        <w:rPr>
          <w:rFonts w:cstheme="minorHAnsi"/>
          <w:b/>
          <w:sz w:val="20"/>
          <w:szCs w:val="20"/>
        </w:rPr>
        <w:t>Formular</w:t>
      </w:r>
      <w:r w:rsidR="00C07CDC" w:rsidRPr="00ED43E1">
        <w:rPr>
          <w:rFonts w:cstheme="minorHAnsi"/>
          <w:b/>
          <w:sz w:val="20"/>
          <w:szCs w:val="20"/>
        </w:rPr>
        <w:t xml:space="preserve"> til forhåndsgodkendelse af projektorienteret valgfag på bachelor</w:t>
      </w:r>
      <w:r w:rsidR="00E6308E" w:rsidRPr="00ED43E1">
        <w:rPr>
          <w:rFonts w:cstheme="minorHAnsi"/>
          <w:b/>
          <w:sz w:val="20"/>
          <w:szCs w:val="20"/>
        </w:rPr>
        <w:t>uddannelsen i medicin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4248"/>
        <w:gridCol w:w="5380"/>
      </w:tblGrid>
      <w:tr w:rsidR="00E6308E" w:rsidRPr="00ED43E1" w14:paraId="085BEEB4" w14:textId="77777777" w:rsidTr="006A0023">
        <w:tc>
          <w:tcPr>
            <w:tcW w:w="4248" w:type="dxa"/>
          </w:tcPr>
          <w:p w14:paraId="430B8AE2" w14:textId="77777777" w:rsidR="00E6308E" w:rsidRPr="00ED43E1" w:rsidRDefault="00E6308E">
            <w:pPr>
              <w:rPr>
                <w:rFonts w:cstheme="minorHAnsi"/>
                <w:sz w:val="20"/>
                <w:szCs w:val="20"/>
              </w:rPr>
            </w:pPr>
            <w:r w:rsidRPr="00ED43E1">
              <w:rPr>
                <w:rFonts w:cstheme="minorHAnsi"/>
                <w:sz w:val="20"/>
                <w:szCs w:val="20"/>
              </w:rPr>
              <w:t>Navn</w:t>
            </w:r>
          </w:p>
        </w:tc>
        <w:tc>
          <w:tcPr>
            <w:tcW w:w="5380" w:type="dxa"/>
          </w:tcPr>
          <w:p w14:paraId="2CDBD3DF" w14:textId="77777777" w:rsidR="00E6308E" w:rsidRPr="00ED43E1" w:rsidRDefault="00E6308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6308E" w:rsidRPr="00ED43E1" w14:paraId="6A3D0E90" w14:textId="77777777" w:rsidTr="006A0023">
        <w:tc>
          <w:tcPr>
            <w:tcW w:w="4248" w:type="dxa"/>
          </w:tcPr>
          <w:p w14:paraId="49E116F4" w14:textId="77777777" w:rsidR="00E6308E" w:rsidRPr="00ED43E1" w:rsidRDefault="00E6308E">
            <w:pPr>
              <w:rPr>
                <w:rFonts w:cstheme="minorHAnsi"/>
                <w:sz w:val="20"/>
                <w:szCs w:val="20"/>
              </w:rPr>
            </w:pPr>
            <w:r w:rsidRPr="00ED43E1">
              <w:rPr>
                <w:rFonts w:cstheme="minorHAnsi"/>
                <w:sz w:val="20"/>
                <w:szCs w:val="20"/>
              </w:rPr>
              <w:t>Studienummer</w:t>
            </w:r>
          </w:p>
        </w:tc>
        <w:tc>
          <w:tcPr>
            <w:tcW w:w="5380" w:type="dxa"/>
          </w:tcPr>
          <w:p w14:paraId="5B3A64E2" w14:textId="77777777" w:rsidR="00E6308E" w:rsidRPr="00ED43E1" w:rsidRDefault="00E6308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6308E" w:rsidRPr="00ED43E1" w14:paraId="31C4B668" w14:textId="77777777" w:rsidTr="006A0023">
        <w:tc>
          <w:tcPr>
            <w:tcW w:w="4248" w:type="dxa"/>
          </w:tcPr>
          <w:p w14:paraId="436489B2" w14:textId="16048CA0" w:rsidR="00E6308E" w:rsidRPr="00ED43E1" w:rsidRDefault="007F2721">
            <w:p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Post.au.dk-mail (</w:t>
            </w:r>
            <w:proofErr w:type="spellStart"/>
            <w:r>
              <w:rPr>
                <w:rFonts w:cstheme="minorHAnsi"/>
                <w:sz w:val="20"/>
                <w:szCs w:val="20"/>
                <w:lang w:val="en-US"/>
              </w:rPr>
              <w:t>eks</w:t>
            </w:r>
            <w:proofErr w:type="spellEnd"/>
            <w:r>
              <w:rPr>
                <w:rFonts w:cstheme="minorHAnsi"/>
                <w:sz w:val="20"/>
                <w:szCs w:val="20"/>
                <w:lang w:val="en-US"/>
              </w:rPr>
              <w:t>: 2019</w:t>
            </w:r>
            <w:r w:rsidR="006A0023" w:rsidRPr="00ED43E1">
              <w:rPr>
                <w:rFonts w:cstheme="minorHAnsi"/>
                <w:sz w:val="20"/>
                <w:szCs w:val="20"/>
                <w:lang w:val="en-US"/>
              </w:rPr>
              <w:t>xxxxx@post.au.dk)</w:t>
            </w:r>
          </w:p>
        </w:tc>
        <w:tc>
          <w:tcPr>
            <w:tcW w:w="5380" w:type="dxa"/>
          </w:tcPr>
          <w:p w14:paraId="03035446" w14:textId="77777777" w:rsidR="00E6308E" w:rsidRPr="00ED43E1" w:rsidRDefault="00E6308E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</w:tbl>
    <w:p w14:paraId="6296775E" w14:textId="77777777" w:rsidR="00E6308E" w:rsidRPr="00ED43E1" w:rsidRDefault="00E6308E">
      <w:pPr>
        <w:rPr>
          <w:rFonts w:cstheme="minorHAnsi"/>
          <w:sz w:val="20"/>
          <w:szCs w:val="20"/>
          <w:lang w:val="en-US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4248"/>
        <w:gridCol w:w="5380"/>
      </w:tblGrid>
      <w:tr w:rsidR="00E6308E" w:rsidRPr="00ED43E1" w14:paraId="7AB727EA" w14:textId="77777777" w:rsidTr="006A0023">
        <w:tc>
          <w:tcPr>
            <w:tcW w:w="4248" w:type="dxa"/>
          </w:tcPr>
          <w:p w14:paraId="416E3BD9" w14:textId="77777777" w:rsidR="00E6308E" w:rsidRPr="00ED43E1" w:rsidRDefault="00E6308E">
            <w:pPr>
              <w:rPr>
                <w:rFonts w:cstheme="minorHAnsi"/>
                <w:sz w:val="20"/>
                <w:szCs w:val="20"/>
              </w:rPr>
            </w:pPr>
            <w:r w:rsidRPr="00ED43E1">
              <w:rPr>
                <w:rFonts w:cstheme="minorHAnsi"/>
                <w:sz w:val="20"/>
                <w:szCs w:val="20"/>
              </w:rPr>
              <w:t>Projektsted</w:t>
            </w:r>
          </w:p>
        </w:tc>
        <w:tc>
          <w:tcPr>
            <w:tcW w:w="5380" w:type="dxa"/>
          </w:tcPr>
          <w:p w14:paraId="3CFAC07C" w14:textId="77777777" w:rsidR="00E6308E" w:rsidRPr="00ED43E1" w:rsidRDefault="00E6308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6308E" w:rsidRPr="00ED43E1" w14:paraId="6EC53B0B" w14:textId="77777777" w:rsidTr="006A0023">
        <w:tc>
          <w:tcPr>
            <w:tcW w:w="4248" w:type="dxa"/>
          </w:tcPr>
          <w:p w14:paraId="5F83382A" w14:textId="77777777" w:rsidR="00E6308E" w:rsidRPr="00ED43E1" w:rsidRDefault="00E6308E">
            <w:pPr>
              <w:rPr>
                <w:rFonts w:cstheme="minorHAnsi"/>
                <w:sz w:val="20"/>
                <w:szCs w:val="20"/>
              </w:rPr>
            </w:pPr>
            <w:r w:rsidRPr="00ED43E1">
              <w:rPr>
                <w:rFonts w:cstheme="minorHAnsi"/>
                <w:sz w:val="20"/>
                <w:szCs w:val="20"/>
              </w:rPr>
              <w:t>Adresse</w:t>
            </w:r>
          </w:p>
        </w:tc>
        <w:tc>
          <w:tcPr>
            <w:tcW w:w="5380" w:type="dxa"/>
          </w:tcPr>
          <w:p w14:paraId="480E7C59" w14:textId="77777777" w:rsidR="00E6308E" w:rsidRPr="00ED43E1" w:rsidRDefault="00E6308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6308E" w:rsidRPr="00ED43E1" w14:paraId="0DD7F54B" w14:textId="77777777" w:rsidTr="006A0023">
        <w:tc>
          <w:tcPr>
            <w:tcW w:w="4248" w:type="dxa"/>
          </w:tcPr>
          <w:p w14:paraId="1F771799" w14:textId="64C66F94" w:rsidR="00E6308E" w:rsidRPr="00ED43E1" w:rsidRDefault="00E6308E">
            <w:pPr>
              <w:rPr>
                <w:rFonts w:cstheme="minorHAnsi"/>
                <w:sz w:val="20"/>
                <w:szCs w:val="20"/>
              </w:rPr>
            </w:pPr>
            <w:r w:rsidRPr="00ED43E1">
              <w:rPr>
                <w:rFonts w:cstheme="minorHAnsi"/>
                <w:sz w:val="20"/>
                <w:szCs w:val="20"/>
              </w:rPr>
              <w:t>Postnummer</w:t>
            </w:r>
            <w:r w:rsidR="006A0023" w:rsidRPr="00ED43E1">
              <w:rPr>
                <w:rFonts w:cstheme="minorHAnsi"/>
                <w:sz w:val="20"/>
                <w:szCs w:val="20"/>
              </w:rPr>
              <w:t xml:space="preserve"> og by</w:t>
            </w:r>
          </w:p>
        </w:tc>
        <w:tc>
          <w:tcPr>
            <w:tcW w:w="5380" w:type="dxa"/>
          </w:tcPr>
          <w:p w14:paraId="36D11323" w14:textId="77777777" w:rsidR="00E6308E" w:rsidRPr="00ED43E1" w:rsidRDefault="00E6308E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30E9EDFA" w14:textId="77777777" w:rsidR="00E6308E" w:rsidRPr="00ED43E1" w:rsidRDefault="00E6308E">
      <w:pPr>
        <w:rPr>
          <w:rFonts w:cstheme="minorHAnsi"/>
          <w:sz w:val="20"/>
          <w:szCs w:val="20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4248"/>
        <w:gridCol w:w="5380"/>
      </w:tblGrid>
      <w:tr w:rsidR="00F009A8" w:rsidRPr="00ED43E1" w14:paraId="522AD213" w14:textId="77777777" w:rsidTr="006A0023">
        <w:tc>
          <w:tcPr>
            <w:tcW w:w="4248" w:type="dxa"/>
          </w:tcPr>
          <w:p w14:paraId="195B5E59" w14:textId="77777777" w:rsidR="00E6308E" w:rsidRPr="00ED43E1" w:rsidRDefault="00E6308E">
            <w:pPr>
              <w:rPr>
                <w:rFonts w:cstheme="minorHAnsi"/>
                <w:sz w:val="20"/>
                <w:szCs w:val="20"/>
              </w:rPr>
            </w:pPr>
            <w:r w:rsidRPr="00ED43E1">
              <w:rPr>
                <w:rFonts w:cstheme="minorHAnsi"/>
                <w:sz w:val="20"/>
                <w:szCs w:val="20"/>
              </w:rPr>
              <w:t>Projektperiode</w:t>
            </w:r>
          </w:p>
        </w:tc>
        <w:tc>
          <w:tcPr>
            <w:tcW w:w="5380" w:type="dxa"/>
          </w:tcPr>
          <w:p w14:paraId="613F3D98" w14:textId="77777777" w:rsidR="00E6308E" w:rsidRPr="00ED43E1" w:rsidRDefault="00E6308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F009A8" w:rsidRPr="00ED43E1" w14:paraId="7A14B1F4" w14:textId="77777777" w:rsidTr="006A0023">
        <w:tc>
          <w:tcPr>
            <w:tcW w:w="4248" w:type="dxa"/>
          </w:tcPr>
          <w:p w14:paraId="5B784839" w14:textId="22E8E1E8" w:rsidR="00201EEA" w:rsidRPr="00ED43E1" w:rsidRDefault="00201EEA">
            <w:pPr>
              <w:rPr>
                <w:rFonts w:cstheme="minorHAnsi"/>
                <w:sz w:val="20"/>
                <w:szCs w:val="20"/>
              </w:rPr>
            </w:pPr>
            <w:r w:rsidRPr="00ED43E1">
              <w:rPr>
                <w:rFonts w:cstheme="minorHAnsi"/>
                <w:sz w:val="20"/>
                <w:szCs w:val="20"/>
              </w:rPr>
              <w:t>Samlet arbejdsindsats</w:t>
            </w:r>
            <w:r w:rsidR="00F009A8" w:rsidRPr="00ED43E1">
              <w:rPr>
                <w:rFonts w:cstheme="minorHAnsi"/>
                <w:sz w:val="20"/>
                <w:szCs w:val="20"/>
              </w:rPr>
              <w:t xml:space="preserve"> (inkl. praktik</w:t>
            </w:r>
            <w:r w:rsidR="00437806">
              <w:rPr>
                <w:rFonts w:cstheme="minorHAnsi"/>
                <w:sz w:val="20"/>
                <w:szCs w:val="20"/>
              </w:rPr>
              <w:t>, forberedelse</w:t>
            </w:r>
            <w:r w:rsidR="00F009A8" w:rsidRPr="00ED43E1">
              <w:rPr>
                <w:rFonts w:cstheme="minorHAnsi"/>
                <w:sz w:val="20"/>
                <w:szCs w:val="20"/>
              </w:rPr>
              <w:t xml:space="preserve"> og udarbejdelse af skriftligt produkt m.m.)</w:t>
            </w:r>
          </w:p>
        </w:tc>
        <w:tc>
          <w:tcPr>
            <w:tcW w:w="5380" w:type="dxa"/>
          </w:tcPr>
          <w:p w14:paraId="3077AC2B" w14:textId="77777777" w:rsidR="00201EEA" w:rsidRPr="00ED43E1" w:rsidRDefault="00201EEA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6329526D" w14:textId="617389C1" w:rsidR="00E6308E" w:rsidRDefault="00E6308E">
      <w:pPr>
        <w:rPr>
          <w:rFonts w:cstheme="minorHAnsi"/>
          <w:sz w:val="20"/>
          <w:szCs w:val="20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4248"/>
        <w:gridCol w:w="5380"/>
      </w:tblGrid>
      <w:tr w:rsidR="001B7509" w:rsidRPr="00ED43E1" w14:paraId="420AAB9D" w14:textId="77777777" w:rsidTr="003D40A5">
        <w:tc>
          <w:tcPr>
            <w:tcW w:w="4248" w:type="dxa"/>
          </w:tcPr>
          <w:p w14:paraId="100DC708" w14:textId="77777777" w:rsidR="001B7509" w:rsidRPr="00ED43E1" w:rsidRDefault="001B7509" w:rsidP="003D40A5">
            <w:pPr>
              <w:rPr>
                <w:rFonts w:cstheme="minorHAnsi"/>
                <w:sz w:val="20"/>
                <w:szCs w:val="20"/>
              </w:rPr>
            </w:pPr>
            <w:r w:rsidRPr="00ED43E1">
              <w:rPr>
                <w:rFonts w:cstheme="minorHAnsi"/>
                <w:sz w:val="20"/>
                <w:szCs w:val="20"/>
              </w:rPr>
              <w:t>Kontaktpersons</w:t>
            </w:r>
            <w:r>
              <w:rPr>
                <w:rFonts w:cstheme="minorHAnsi"/>
                <w:sz w:val="20"/>
                <w:szCs w:val="20"/>
              </w:rPr>
              <w:t xml:space="preserve"> på projektstedets</w:t>
            </w:r>
            <w:r w:rsidRPr="00ED43E1">
              <w:rPr>
                <w:rFonts w:cstheme="minorHAnsi"/>
                <w:sz w:val="20"/>
                <w:szCs w:val="20"/>
              </w:rPr>
              <w:t xml:space="preserve"> navn</w:t>
            </w:r>
          </w:p>
        </w:tc>
        <w:tc>
          <w:tcPr>
            <w:tcW w:w="5380" w:type="dxa"/>
          </w:tcPr>
          <w:p w14:paraId="7B994576" w14:textId="77777777" w:rsidR="001B7509" w:rsidRPr="00ED43E1" w:rsidRDefault="001B7509" w:rsidP="003D40A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B7509" w:rsidRPr="00ED43E1" w14:paraId="05725862" w14:textId="77777777" w:rsidTr="003D40A5">
        <w:tc>
          <w:tcPr>
            <w:tcW w:w="4248" w:type="dxa"/>
          </w:tcPr>
          <w:p w14:paraId="2E6687AB" w14:textId="77777777" w:rsidR="001B7509" w:rsidRPr="00ED43E1" w:rsidRDefault="001B7509" w:rsidP="003D40A5">
            <w:pPr>
              <w:rPr>
                <w:rFonts w:cstheme="minorHAnsi"/>
                <w:sz w:val="20"/>
                <w:szCs w:val="20"/>
              </w:rPr>
            </w:pPr>
            <w:r w:rsidRPr="00ED43E1">
              <w:rPr>
                <w:rFonts w:cstheme="minorHAnsi"/>
                <w:sz w:val="20"/>
                <w:szCs w:val="20"/>
              </w:rPr>
              <w:t>Mail</w:t>
            </w:r>
          </w:p>
        </w:tc>
        <w:tc>
          <w:tcPr>
            <w:tcW w:w="5380" w:type="dxa"/>
          </w:tcPr>
          <w:p w14:paraId="2E6F7899" w14:textId="77777777" w:rsidR="001B7509" w:rsidRPr="00ED43E1" w:rsidRDefault="001B7509" w:rsidP="003D40A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B7509" w:rsidRPr="00ED43E1" w14:paraId="4BF405A6" w14:textId="77777777" w:rsidTr="003D40A5">
        <w:tc>
          <w:tcPr>
            <w:tcW w:w="4248" w:type="dxa"/>
          </w:tcPr>
          <w:p w14:paraId="0EB55011" w14:textId="77777777" w:rsidR="001B7509" w:rsidRPr="00ED43E1" w:rsidRDefault="001B7509" w:rsidP="003D40A5">
            <w:pPr>
              <w:rPr>
                <w:rFonts w:cstheme="minorHAnsi"/>
                <w:sz w:val="20"/>
                <w:szCs w:val="20"/>
              </w:rPr>
            </w:pPr>
            <w:r w:rsidRPr="00ED43E1">
              <w:rPr>
                <w:rFonts w:cstheme="minorHAnsi"/>
                <w:sz w:val="20"/>
                <w:szCs w:val="20"/>
              </w:rPr>
              <w:t xml:space="preserve">Tlf. </w:t>
            </w:r>
          </w:p>
        </w:tc>
        <w:tc>
          <w:tcPr>
            <w:tcW w:w="5380" w:type="dxa"/>
          </w:tcPr>
          <w:p w14:paraId="5CCD52F2" w14:textId="77777777" w:rsidR="001B7509" w:rsidRPr="00ED43E1" w:rsidRDefault="001B7509" w:rsidP="003D40A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B7509" w:rsidRPr="00ED43E1" w14:paraId="13038B47" w14:textId="77777777" w:rsidTr="003D40A5">
        <w:trPr>
          <w:trHeight w:val="619"/>
        </w:trPr>
        <w:tc>
          <w:tcPr>
            <w:tcW w:w="4248" w:type="dxa"/>
          </w:tcPr>
          <w:p w14:paraId="6B89952F" w14:textId="77777777" w:rsidR="001B7509" w:rsidRPr="00ED43E1" w:rsidRDefault="001B7509" w:rsidP="003D40A5">
            <w:pPr>
              <w:rPr>
                <w:rFonts w:cstheme="minorHAnsi"/>
                <w:sz w:val="20"/>
                <w:szCs w:val="20"/>
              </w:rPr>
            </w:pPr>
            <w:r w:rsidRPr="00ED43E1">
              <w:rPr>
                <w:rFonts w:cstheme="minorHAnsi"/>
                <w:sz w:val="20"/>
                <w:szCs w:val="20"/>
              </w:rPr>
              <w:t>Underskrift</w:t>
            </w:r>
          </w:p>
        </w:tc>
        <w:tc>
          <w:tcPr>
            <w:tcW w:w="5380" w:type="dxa"/>
          </w:tcPr>
          <w:p w14:paraId="182D0AC9" w14:textId="77777777" w:rsidR="001B7509" w:rsidRPr="00ED43E1" w:rsidRDefault="001B7509" w:rsidP="003D40A5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B7509" w:rsidRPr="00ED43E1" w14:paraId="386FC79B" w14:textId="77777777" w:rsidTr="003D40A5">
        <w:trPr>
          <w:trHeight w:val="619"/>
        </w:trPr>
        <w:tc>
          <w:tcPr>
            <w:tcW w:w="4248" w:type="dxa"/>
          </w:tcPr>
          <w:p w14:paraId="0A02D67F" w14:textId="77777777" w:rsidR="001B7509" w:rsidRPr="00ED43E1" w:rsidRDefault="001B7509" w:rsidP="003D40A5">
            <w:pPr>
              <w:rPr>
                <w:rFonts w:cstheme="minorHAnsi"/>
                <w:sz w:val="20"/>
                <w:szCs w:val="20"/>
              </w:rPr>
            </w:pPr>
            <w:r w:rsidRPr="00ED43E1">
              <w:rPr>
                <w:rFonts w:cstheme="minorHAnsi"/>
                <w:sz w:val="20"/>
                <w:szCs w:val="20"/>
              </w:rPr>
              <w:t>Opgaver som kontaktperson på projektsted</w:t>
            </w:r>
          </w:p>
        </w:tc>
        <w:tc>
          <w:tcPr>
            <w:tcW w:w="5380" w:type="dxa"/>
          </w:tcPr>
          <w:p w14:paraId="29EB865A" w14:textId="77777777" w:rsidR="001B7509" w:rsidRPr="007F587F" w:rsidRDefault="001B7509" w:rsidP="003D40A5">
            <w:pPr>
              <w:pStyle w:val="Listeafsnit"/>
              <w:numPr>
                <w:ilvl w:val="0"/>
                <w:numId w:val="1"/>
              </w:numPr>
              <w:rPr>
                <w:rFonts w:cstheme="minorHAnsi"/>
                <w:sz w:val="18"/>
                <w:szCs w:val="18"/>
              </w:rPr>
            </w:pPr>
            <w:r w:rsidRPr="007F587F">
              <w:rPr>
                <w:rFonts w:cstheme="minorHAnsi"/>
                <w:sz w:val="18"/>
                <w:szCs w:val="18"/>
              </w:rPr>
              <w:t xml:space="preserve">Sammen med den studerende </w:t>
            </w:r>
            <w:proofErr w:type="gramStart"/>
            <w:r w:rsidRPr="007F587F">
              <w:rPr>
                <w:rFonts w:cstheme="minorHAnsi"/>
                <w:sz w:val="18"/>
                <w:szCs w:val="18"/>
              </w:rPr>
              <w:t>planlægge</w:t>
            </w:r>
            <w:proofErr w:type="gramEnd"/>
            <w:r w:rsidRPr="007F587F">
              <w:rPr>
                <w:rFonts w:cstheme="minorHAnsi"/>
                <w:sz w:val="18"/>
                <w:szCs w:val="18"/>
              </w:rPr>
              <w:t xml:space="preserve"> og beskrive et forløb, der lever op til læringsmålene på Projektorienteret valgfag</w:t>
            </w:r>
          </w:p>
          <w:p w14:paraId="4B8DF7B9" w14:textId="77777777" w:rsidR="001B7509" w:rsidRPr="007F587F" w:rsidRDefault="001B7509" w:rsidP="003D40A5">
            <w:pPr>
              <w:pStyle w:val="Listeafsnit"/>
              <w:numPr>
                <w:ilvl w:val="0"/>
                <w:numId w:val="1"/>
              </w:numPr>
              <w:rPr>
                <w:rFonts w:cstheme="minorHAnsi"/>
                <w:sz w:val="18"/>
                <w:szCs w:val="18"/>
              </w:rPr>
            </w:pPr>
            <w:r w:rsidRPr="007F587F">
              <w:rPr>
                <w:rFonts w:cstheme="minorHAnsi"/>
                <w:sz w:val="18"/>
                <w:szCs w:val="18"/>
              </w:rPr>
              <w:t>Sikre et forløb, hvor der samlet har et omfang af ca. 150 timer (inkl. praktik, forberedelse og udarbejdelse af skriftligt produkt m.m.)</w:t>
            </w:r>
          </w:p>
          <w:p w14:paraId="2065438F" w14:textId="77777777" w:rsidR="001B7509" w:rsidRPr="007F587F" w:rsidRDefault="001B7509" w:rsidP="003D40A5">
            <w:pPr>
              <w:pStyle w:val="Listeafsnit"/>
              <w:numPr>
                <w:ilvl w:val="0"/>
                <w:numId w:val="1"/>
              </w:numPr>
              <w:rPr>
                <w:rFonts w:cstheme="minorHAnsi"/>
                <w:sz w:val="18"/>
                <w:szCs w:val="18"/>
              </w:rPr>
            </w:pPr>
            <w:r w:rsidRPr="007F587F">
              <w:rPr>
                <w:rFonts w:cstheme="minorHAnsi"/>
                <w:sz w:val="18"/>
                <w:szCs w:val="18"/>
              </w:rPr>
              <w:t>Være den studerendes kontaktperson og sparringspartner på projektstedet under forløbet</w:t>
            </w:r>
          </w:p>
          <w:p w14:paraId="67DD8622" w14:textId="377D9649" w:rsidR="001B7509" w:rsidRPr="00ED43E1" w:rsidRDefault="001B7509" w:rsidP="003D40A5">
            <w:pPr>
              <w:pStyle w:val="Listeafsnit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7F587F">
              <w:rPr>
                <w:rFonts w:cstheme="minorHAnsi"/>
                <w:sz w:val="18"/>
                <w:szCs w:val="18"/>
              </w:rPr>
              <w:t>Efter endt forløb</w:t>
            </w:r>
            <w:r w:rsidR="00960717">
              <w:rPr>
                <w:rFonts w:cstheme="minorHAnsi"/>
                <w:sz w:val="18"/>
                <w:szCs w:val="18"/>
              </w:rPr>
              <w:t>,</w:t>
            </w:r>
            <w:r w:rsidRPr="007F587F">
              <w:rPr>
                <w:rFonts w:cstheme="minorHAnsi"/>
                <w:sz w:val="18"/>
                <w:szCs w:val="18"/>
              </w:rPr>
              <w:t xml:space="preserve"> skrive under på</w:t>
            </w:r>
            <w:r w:rsidR="007F587F">
              <w:rPr>
                <w:rFonts w:cstheme="minorHAnsi"/>
                <w:sz w:val="18"/>
                <w:szCs w:val="18"/>
              </w:rPr>
              <w:t xml:space="preserve"> </w:t>
            </w:r>
            <w:r w:rsidR="007F587F" w:rsidRPr="007F587F">
              <w:rPr>
                <w:rFonts w:cstheme="minorHAnsi"/>
                <w:i/>
                <w:iCs/>
                <w:sz w:val="18"/>
                <w:szCs w:val="18"/>
              </w:rPr>
              <w:t>dokumentation af arbejdsindsats og tilstedeværelse</w:t>
            </w:r>
            <w:r w:rsidR="007F587F">
              <w:rPr>
                <w:rFonts w:cstheme="minorHAnsi"/>
                <w:i/>
                <w:iCs/>
                <w:sz w:val="18"/>
                <w:szCs w:val="18"/>
              </w:rPr>
              <w:t xml:space="preserve">. </w:t>
            </w:r>
            <w:r w:rsidR="007F587F">
              <w:rPr>
                <w:rFonts w:cstheme="minorHAnsi"/>
                <w:sz w:val="18"/>
                <w:szCs w:val="18"/>
              </w:rPr>
              <w:t xml:space="preserve">Der dokumenterer at den </w:t>
            </w:r>
            <w:r w:rsidRPr="007F587F">
              <w:rPr>
                <w:rFonts w:cstheme="minorHAnsi"/>
                <w:sz w:val="18"/>
                <w:szCs w:val="18"/>
              </w:rPr>
              <w:t>studerende har gennemført forløbet som forhåndsgodkendt</w:t>
            </w:r>
          </w:p>
        </w:tc>
      </w:tr>
      <w:tr w:rsidR="001B7509" w:rsidRPr="00ED43E1" w14:paraId="40B16F36" w14:textId="77777777" w:rsidTr="003D40A5">
        <w:trPr>
          <w:trHeight w:val="619"/>
        </w:trPr>
        <w:tc>
          <w:tcPr>
            <w:tcW w:w="4248" w:type="dxa"/>
          </w:tcPr>
          <w:p w14:paraId="33494573" w14:textId="77777777" w:rsidR="001B7509" w:rsidRPr="00DF7D6A" w:rsidRDefault="001B7509" w:rsidP="003D40A5">
            <w:pPr>
              <w:tabs>
                <w:tab w:val="center" w:pos="2016"/>
                <w:tab w:val="left" w:pos="2404"/>
              </w:tabs>
              <w:rPr>
                <w:rFonts w:cstheme="minorHAnsi"/>
                <w:color w:val="FFFFFF" w:themeColor="background1"/>
                <w:sz w:val="20"/>
                <w:szCs w:val="20"/>
              </w:rPr>
            </w:pPr>
            <w:r w:rsidRPr="00DF7D6A">
              <w:rPr>
                <w:rFonts w:cstheme="minorHAnsi"/>
                <w:noProof/>
                <w:color w:val="FFFFFF" w:themeColor="background1"/>
                <w:sz w:val="20"/>
                <w:szCs w:val="20"/>
                <w:lang w:eastAsia="da-DK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20451CA" wp14:editId="2AC2B728">
                      <wp:simplePos x="0" y="0"/>
                      <wp:positionH relativeFrom="column">
                        <wp:posOffset>27305</wp:posOffset>
                      </wp:positionH>
                      <wp:positionV relativeFrom="paragraph">
                        <wp:posOffset>76200</wp:posOffset>
                      </wp:positionV>
                      <wp:extent cx="196850" cy="184150"/>
                      <wp:effectExtent l="0" t="0" r="12700" b="25400"/>
                      <wp:wrapSquare wrapText="bothSides"/>
                      <wp:docPr id="3" name="Rektange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850" cy="1841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3B9A157" w14:textId="77777777" w:rsidR="001B7509" w:rsidRDefault="001B7509" w:rsidP="001B7509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0451CA" id="Rektangel 3" o:spid="_x0000_s1026" style="position:absolute;margin-left:2.15pt;margin-top:6pt;width:15.5pt;height:14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DAZYQIAAB0FAAAOAAAAZHJzL2Uyb0RvYy54bWysVMFu2zAMvQ/YPwi6r46DtGuDOkWQosOA&#10;oi2WDj0rshQbkEWNUmJnXz9KdpyiLXYYloNCieQj9fyo65uuMWyv0NdgC56fTThTVkJZ223Bfz7f&#10;fbnkzAdhS2HAqoIflOc3i8+frls3V1OowJQKGYFYP29dwasQ3DzLvKxUI/wZOGXJqQEbEWiL26xE&#10;0RJ6Y7LpZHKRtYClQ5DKezq97Z18kfC1VjI8au1VYKbg1FtIK6Z1E9dscS3mWxSuquXQhviHLhpR&#10;Wyo6Qt2KINgO63dQTS0RPOhwJqHJQOtaqnQHuk0+eXObdSWcSnchcrwbafL/D1Y+7NfuCYmG1vm5&#10;JzPeotPYxH/qj3WJrMNIluoCk3SYX11cnhOlklz55Swnm1CyU7JDH74paFg0Co70LRJFYn/vQx96&#10;DKG8U/lkhYNRsQNjfyjN6pIKTlN2UoZaGWR7Qd9USKlsyHtXJUrVH59P6Df0M2ak7hJgRNa1MSP2&#10;ABBV9x6773WIj6kqCWtMnvytsT55zEiVwYYxuakt4EcAhm41VO7jjyT11ESWQrfpKCSaGygPT8gQ&#10;eoV7J+9qov1e+PAkkCRNX4rGNDzSog20BYfB4qwC/P3ReYwnpZGXs5ZGpOD+106g4sx8t6TBq3w2&#10;izOVNrPzr1Pa4GvP5rXH7poV0BfL6UFwMpkxPpijqRGaF5rmZaxKLmEl1S64DHjcrEI/uvQeSLVc&#10;pjCaIyfCvV07GcEjwVFWz92LQDdoL5BoH+A4TmL+RoJ9bMy0sNwF0HXS54nXgXqawaSh4b2IQ/56&#10;n6JOr9riDwAAAP//AwBQSwMEFAAGAAgAAAAhAEyL/ovYAAAABgEAAA8AAABkcnMvZG93bnJldi54&#10;bWxMj81OwzAQhO9IvIO1SNyok5Y/hTgVqsQFiUNbHmAbL3FovI5ip0nenuUEx5lZzXxbbmffqQsN&#10;sQ1sIF9loIjrYFtuDHwe3+6eQcWEbLELTAYWirCtrq9KLGyYeE+XQ2qUlHAs0IBLqS+0jrUjj3EV&#10;emLJvsLgMYkcGm0HnKTcd3qdZY/aY8uy4LCnnaP6fBi9jCDtl/xp2p0/3PzeUrd807gYc3szv76A&#10;SjSnv2P4xRd0qITpFEa2UXUG7jdyKPZaPpJ48yD6JHaega5K/R+/+gEAAP//AwBQSwECLQAUAAYA&#10;CAAAACEAtoM4kv4AAADhAQAAEwAAAAAAAAAAAAAAAAAAAAAAW0NvbnRlbnRfVHlwZXNdLnhtbFBL&#10;AQItABQABgAIAAAAIQA4/SH/1gAAAJQBAAALAAAAAAAAAAAAAAAAAC8BAABfcmVscy8ucmVsc1BL&#10;AQItABQABgAIAAAAIQCdHDAZYQIAAB0FAAAOAAAAAAAAAAAAAAAAAC4CAABkcnMvZTJvRG9jLnht&#10;bFBLAQItABQABgAIAAAAIQBMi/6L2AAAAAYBAAAPAAAAAAAAAAAAAAAAALsEAABkcnMvZG93bnJl&#10;di54bWxQSwUGAAAAAAQABADzAAAAwAUAAAAA&#10;" fillcolor="#5b9bd5 [3204]" strokecolor="#1f4d78 [1604]" strokeweight="1pt">
                      <v:textbox>
                        <w:txbxContent>
                          <w:p w14:paraId="33B9A157" w14:textId="77777777" w:rsidR="001B7509" w:rsidRDefault="001B7509" w:rsidP="001B7509">
                            <w:pPr>
                              <w:jc w:val="center"/>
                            </w:pPr>
                          </w:p>
                        </w:txbxContent>
                      </v:textbox>
                      <w10:wrap type="square"/>
                    </v:rect>
                  </w:pict>
                </mc:Fallback>
              </mc:AlternateContent>
            </w:r>
            <w:r>
              <w:rPr>
                <w:rFonts w:cstheme="minorHAnsi"/>
                <w:sz w:val="20"/>
                <w:szCs w:val="20"/>
              </w:rPr>
              <w:t>Må andre studerende kontakte dig ift. aftale om projektforløb?</w:t>
            </w:r>
          </w:p>
        </w:tc>
        <w:tc>
          <w:tcPr>
            <w:tcW w:w="5380" w:type="dxa"/>
          </w:tcPr>
          <w:p w14:paraId="1CFA12D6" w14:textId="77777777" w:rsidR="001B7509" w:rsidRPr="00DF7D6A" w:rsidRDefault="001B7509" w:rsidP="003D40A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Sæt kryds i boksen, hvis dit navn og mail må fremgå af en liste til medicinstuderende over mulige projektsteder og kontaktpersoner.   </w:t>
            </w:r>
          </w:p>
        </w:tc>
      </w:tr>
    </w:tbl>
    <w:p w14:paraId="3CBDA3B7" w14:textId="77777777" w:rsidR="001B7509" w:rsidRPr="00ED43E1" w:rsidRDefault="001B7509">
      <w:pPr>
        <w:rPr>
          <w:rFonts w:cstheme="minorHAnsi"/>
          <w:sz w:val="20"/>
          <w:szCs w:val="20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4248"/>
        <w:gridCol w:w="5380"/>
      </w:tblGrid>
      <w:tr w:rsidR="001B7509" w:rsidRPr="00ED43E1" w14:paraId="76677C30" w14:textId="77777777" w:rsidTr="006A0023">
        <w:tc>
          <w:tcPr>
            <w:tcW w:w="4248" w:type="dxa"/>
          </w:tcPr>
          <w:p w14:paraId="434C0008" w14:textId="2BB36762" w:rsidR="001B7509" w:rsidRPr="00ED43E1" w:rsidRDefault="001B7509" w:rsidP="001B7509">
            <w:pPr>
              <w:rPr>
                <w:rFonts w:cstheme="minorHAnsi"/>
                <w:sz w:val="20"/>
                <w:szCs w:val="20"/>
              </w:rPr>
            </w:pPr>
            <w:proofErr w:type="gramStart"/>
            <w:r w:rsidRPr="00ED43E1">
              <w:rPr>
                <w:rFonts w:cstheme="minorHAnsi"/>
                <w:sz w:val="20"/>
                <w:szCs w:val="20"/>
              </w:rPr>
              <w:t>AU vejleders</w:t>
            </w:r>
            <w:proofErr w:type="gramEnd"/>
            <w:r w:rsidRPr="00ED43E1">
              <w:rPr>
                <w:rFonts w:cstheme="minorHAnsi"/>
                <w:sz w:val="20"/>
                <w:szCs w:val="20"/>
              </w:rPr>
              <w:t xml:space="preserve"> navn</w:t>
            </w:r>
          </w:p>
        </w:tc>
        <w:tc>
          <w:tcPr>
            <w:tcW w:w="5380" w:type="dxa"/>
          </w:tcPr>
          <w:p w14:paraId="55AA03FA" w14:textId="77777777" w:rsidR="001B7509" w:rsidRPr="00ED43E1" w:rsidRDefault="001B7509" w:rsidP="001B7509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B7509" w:rsidRPr="00ED43E1" w14:paraId="53272188" w14:textId="77777777" w:rsidTr="006A0023">
        <w:tc>
          <w:tcPr>
            <w:tcW w:w="4248" w:type="dxa"/>
          </w:tcPr>
          <w:p w14:paraId="7B142CA1" w14:textId="23A0E427" w:rsidR="001B7509" w:rsidRPr="00ED43E1" w:rsidRDefault="001B7509" w:rsidP="001B7509">
            <w:pPr>
              <w:rPr>
                <w:rFonts w:cstheme="minorHAnsi"/>
                <w:sz w:val="20"/>
                <w:szCs w:val="20"/>
              </w:rPr>
            </w:pPr>
            <w:r w:rsidRPr="00ED43E1">
              <w:rPr>
                <w:rFonts w:cstheme="minorHAnsi"/>
                <w:sz w:val="20"/>
                <w:szCs w:val="20"/>
              </w:rPr>
              <w:t>Mail</w:t>
            </w:r>
          </w:p>
        </w:tc>
        <w:tc>
          <w:tcPr>
            <w:tcW w:w="5380" w:type="dxa"/>
          </w:tcPr>
          <w:p w14:paraId="50010B9B" w14:textId="77777777" w:rsidR="001B7509" w:rsidRPr="00ED43E1" w:rsidRDefault="001B7509" w:rsidP="001B7509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B7509" w:rsidRPr="00ED43E1" w14:paraId="06747247" w14:textId="77777777" w:rsidTr="006A0023">
        <w:tc>
          <w:tcPr>
            <w:tcW w:w="4248" w:type="dxa"/>
          </w:tcPr>
          <w:p w14:paraId="1F3E51A6" w14:textId="0FB2288A" w:rsidR="001B7509" w:rsidRPr="00ED43E1" w:rsidRDefault="001B7509" w:rsidP="001B7509">
            <w:pPr>
              <w:rPr>
                <w:rFonts w:cstheme="minorHAnsi"/>
                <w:sz w:val="20"/>
                <w:szCs w:val="20"/>
              </w:rPr>
            </w:pPr>
            <w:r w:rsidRPr="00ED43E1">
              <w:rPr>
                <w:rFonts w:cstheme="minorHAnsi"/>
                <w:sz w:val="20"/>
                <w:szCs w:val="20"/>
              </w:rPr>
              <w:t xml:space="preserve">Tlf. </w:t>
            </w:r>
          </w:p>
        </w:tc>
        <w:tc>
          <w:tcPr>
            <w:tcW w:w="5380" w:type="dxa"/>
          </w:tcPr>
          <w:p w14:paraId="34CF0EB8" w14:textId="77777777" w:rsidR="001B7509" w:rsidRPr="00ED43E1" w:rsidRDefault="001B7509" w:rsidP="001B7509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B7509" w:rsidRPr="00ED43E1" w14:paraId="1480E49E" w14:textId="77777777" w:rsidTr="006A0023">
        <w:trPr>
          <w:trHeight w:val="619"/>
        </w:trPr>
        <w:tc>
          <w:tcPr>
            <w:tcW w:w="4248" w:type="dxa"/>
          </w:tcPr>
          <w:p w14:paraId="3C50C192" w14:textId="1CBD9B3A" w:rsidR="001B7509" w:rsidRPr="00ED43E1" w:rsidRDefault="001B7509" w:rsidP="001B7509">
            <w:pPr>
              <w:rPr>
                <w:rFonts w:cstheme="minorHAnsi"/>
                <w:sz w:val="20"/>
                <w:szCs w:val="20"/>
              </w:rPr>
            </w:pPr>
            <w:r w:rsidRPr="00ED43E1">
              <w:rPr>
                <w:rFonts w:cstheme="minorHAnsi"/>
                <w:sz w:val="20"/>
                <w:szCs w:val="20"/>
              </w:rPr>
              <w:t>Underskrift</w:t>
            </w:r>
          </w:p>
        </w:tc>
        <w:tc>
          <w:tcPr>
            <w:tcW w:w="5380" w:type="dxa"/>
          </w:tcPr>
          <w:p w14:paraId="011EC53A" w14:textId="77777777" w:rsidR="001B7509" w:rsidRPr="00ED43E1" w:rsidRDefault="001B7509" w:rsidP="001B7509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B7509" w:rsidRPr="00ED43E1" w14:paraId="773A032A" w14:textId="77777777" w:rsidTr="006A0023">
        <w:trPr>
          <w:trHeight w:val="619"/>
        </w:trPr>
        <w:tc>
          <w:tcPr>
            <w:tcW w:w="4248" w:type="dxa"/>
          </w:tcPr>
          <w:p w14:paraId="249F4DD7" w14:textId="51434590" w:rsidR="001B7509" w:rsidRPr="00ED43E1" w:rsidRDefault="001B7509" w:rsidP="001B7509">
            <w:pPr>
              <w:rPr>
                <w:rFonts w:cstheme="minorHAnsi"/>
                <w:sz w:val="20"/>
                <w:szCs w:val="20"/>
              </w:rPr>
            </w:pPr>
            <w:r w:rsidRPr="00ED43E1">
              <w:rPr>
                <w:rFonts w:cstheme="minorHAnsi"/>
                <w:sz w:val="20"/>
                <w:szCs w:val="20"/>
              </w:rPr>
              <w:t>AU-vejleders opgaver</w:t>
            </w:r>
          </w:p>
        </w:tc>
        <w:tc>
          <w:tcPr>
            <w:tcW w:w="5380" w:type="dxa"/>
          </w:tcPr>
          <w:p w14:paraId="07E3F33D" w14:textId="67FB4536" w:rsidR="001B7509" w:rsidRPr="007F587F" w:rsidRDefault="001B7509" w:rsidP="001B7509">
            <w:pPr>
              <w:pStyle w:val="Listeafsnit"/>
              <w:numPr>
                <w:ilvl w:val="0"/>
                <w:numId w:val="3"/>
              </w:numPr>
              <w:rPr>
                <w:rFonts w:cstheme="minorHAnsi"/>
                <w:sz w:val="18"/>
                <w:szCs w:val="18"/>
              </w:rPr>
            </w:pPr>
            <w:r w:rsidRPr="007F587F">
              <w:rPr>
                <w:rFonts w:cstheme="minorHAnsi"/>
                <w:sz w:val="18"/>
                <w:szCs w:val="18"/>
              </w:rPr>
              <w:t>Sammen med den studerende</w:t>
            </w:r>
            <w:r w:rsidR="00960717">
              <w:rPr>
                <w:rFonts w:cstheme="minorHAnsi"/>
                <w:sz w:val="18"/>
                <w:szCs w:val="18"/>
              </w:rPr>
              <w:t>,</w:t>
            </w:r>
            <w:r w:rsidRPr="007F587F">
              <w:rPr>
                <w:rFonts w:cstheme="minorHAnsi"/>
                <w:sz w:val="18"/>
                <w:szCs w:val="18"/>
              </w:rPr>
              <w:t xml:space="preserve"> planlægge og beskrive et forløb, der lever op til læringsmålene på Projektorienteret valgfag</w:t>
            </w:r>
          </w:p>
          <w:p w14:paraId="4EF713D8" w14:textId="77777777" w:rsidR="001B7509" w:rsidRPr="007F587F" w:rsidRDefault="001B7509" w:rsidP="001B7509">
            <w:pPr>
              <w:pStyle w:val="Listeafsnit"/>
              <w:numPr>
                <w:ilvl w:val="0"/>
                <w:numId w:val="3"/>
              </w:numPr>
              <w:rPr>
                <w:rFonts w:cstheme="minorHAnsi"/>
                <w:sz w:val="18"/>
                <w:szCs w:val="18"/>
              </w:rPr>
            </w:pPr>
            <w:r w:rsidRPr="007F587F">
              <w:rPr>
                <w:rFonts w:cstheme="minorHAnsi"/>
                <w:sz w:val="18"/>
                <w:szCs w:val="18"/>
              </w:rPr>
              <w:t xml:space="preserve">Være sparringspartner og vejleder for den studerende ifm. projektarbejdet og udarbejdelse af projektrapport </w:t>
            </w:r>
          </w:p>
          <w:p w14:paraId="2128B941" w14:textId="77777777" w:rsidR="00374A46" w:rsidRPr="007F587F" w:rsidRDefault="001B7509" w:rsidP="00374A46">
            <w:pPr>
              <w:pStyle w:val="Listeafsnit"/>
              <w:numPr>
                <w:ilvl w:val="0"/>
                <w:numId w:val="3"/>
              </w:numPr>
              <w:rPr>
                <w:rFonts w:cstheme="minorHAnsi"/>
                <w:sz w:val="18"/>
                <w:szCs w:val="18"/>
              </w:rPr>
            </w:pPr>
            <w:r w:rsidRPr="007F587F">
              <w:rPr>
                <w:rFonts w:cstheme="minorHAnsi"/>
                <w:sz w:val="18"/>
                <w:szCs w:val="18"/>
              </w:rPr>
              <w:t>Ansvarlig for at forløbets faglige indhold lever op til læringsmålene og det forhåndsgodkendte forløb.</w:t>
            </w:r>
          </w:p>
          <w:p w14:paraId="673DF584" w14:textId="77777777" w:rsidR="001B7509" w:rsidRPr="007F587F" w:rsidRDefault="001B7509" w:rsidP="00374A46">
            <w:pPr>
              <w:pStyle w:val="Listeafsnit"/>
              <w:numPr>
                <w:ilvl w:val="0"/>
                <w:numId w:val="3"/>
              </w:numPr>
              <w:rPr>
                <w:rFonts w:cstheme="minorHAnsi"/>
                <w:sz w:val="18"/>
                <w:szCs w:val="18"/>
              </w:rPr>
            </w:pPr>
            <w:r w:rsidRPr="007F587F">
              <w:rPr>
                <w:rFonts w:cstheme="minorHAnsi"/>
                <w:sz w:val="18"/>
                <w:szCs w:val="18"/>
              </w:rPr>
              <w:t>Bedømme projektforløbet bestået/ikke bestået ud fra dokumentation for gennemført projektforløb samt projektrapport (maks.5 sider)</w:t>
            </w:r>
          </w:p>
          <w:p w14:paraId="0E79F1B2" w14:textId="103841E6" w:rsidR="00374A46" w:rsidRPr="00374A46" w:rsidRDefault="00374A46" w:rsidP="00374A46">
            <w:pPr>
              <w:pStyle w:val="Listeafsnit"/>
              <w:numPr>
                <w:ilvl w:val="0"/>
                <w:numId w:val="3"/>
              </w:numPr>
              <w:rPr>
                <w:rFonts w:cstheme="minorHAnsi"/>
                <w:sz w:val="20"/>
                <w:szCs w:val="20"/>
              </w:rPr>
            </w:pPr>
            <w:r w:rsidRPr="007F587F">
              <w:rPr>
                <w:rFonts w:cstheme="minorHAnsi"/>
                <w:sz w:val="18"/>
                <w:szCs w:val="18"/>
              </w:rPr>
              <w:t xml:space="preserve">Tjekke at den studerende har vedlagt blanketten </w:t>
            </w:r>
            <w:r w:rsidRPr="007F587F">
              <w:rPr>
                <w:rFonts w:cstheme="minorHAnsi"/>
                <w:i/>
                <w:iCs/>
                <w:sz w:val="18"/>
                <w:szCs w:val="18"/>
              </w:rPr>
              <w:t>dokumentation af arbejdsindsats og tilstedeværelse</w:t>
            </w:r>
            <w:r w:rsidRPr="007F587F">
              <w:rPr>
                <w:rFonts w:cstheme="minorHAnsi"/>
                <w:sz w:val="18"/>
                <w:szCs w:val="18"/>
              </w:rPr>
              <w:t xml:space="preserve"> sammen med den skriftlige opgave, samt at blanketten er underskrevet af ekstern vejleder.</w:t>
            </w:r>
          </w:p>
        </w:tc>
      </w:tr>
      <w:tr w:rsidR="00DF7D6A" w:rsidRPr="00ED43E1" w14:paraId="74A4E23A" w14:textId="77777777" w:rsidTr="006A0023">
        <w:trPr>
          <w:trHeight w:val="619"/>
        </w:trPr>
        <w:tc>
          <w:tcPr>
            <w:tcW w:w="4248" w:type="dxa"/>
          </w:tcPr>
          <w:p w14:paraId="083B4183" w14:textId="28936C98" w:rsidR="00DF7D6A" w:rsidRPr="00DF7D6A" w:rsidRDefault="00DF7D6A" w:rsidP="00DF7D6A">
            <w:pPr>
              <w:tabs>
                <w:tab w:val="center" w:pos="2016"/>
                <w:tab w:val="left" w:pos="2404"/>
              </w:tabs>
              <w:rPr>
                <w:rFonts w:cstheme="minorHAnsi"/>
                <w:color w:val="FFFFFF" w:themeColor="background1"/>
                <w:sz w:val="20"/>
                <w:szCs w:val="20"/>
              </w:rPr>
            </w:pPr>
            <w:r w:rsidRPr="00DF7D6A">
              <w:rPr>
                <w:rFonts w:cstheme="minorHAnsi"/>
                <w:noProof/>
                <w:color w:val="FFFFFF" w:themeColor="background1"/>
                <w:sz w:val="20"/>
                <w:szCs w:val="20"/>
                <w:lang w:eastAsia="da-DK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3020640" wp14:editId="087F43C2">
                      <wp:simplePos x="0" y="0"/>
                      <wp:positionH relativeFrom="column">
                        <wp:posOffset>27305</wp:posOffset>
                      </wp:positionH>
                      <wp:positionV relativeFrom="paragraph">
                        <wp:posOffset>76200</wp:posOffset>
                      </wp:positionV>
                      <wp:extent cx="196850" cy="184150"/>
                      <wp:effectExtent l="0" t="0" r="12700" b="25400"/>
                      <wp:wrapSquare wrapText="bothSides"/>
                      <wp:docPr id="1" name="Rektange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850" cy="1841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281BDBB" w14:textId="32C3ED78" w:rsidR="00C20634" w:rsidRDefault="00C20634" w:rsidP="00C20634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020640" id="Rektangel 1" o:spid="_x0000_s1027" style="position:absolute;margin-left:2.15pt;margin-top:6pt;width:15.5pt;height:1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zr+ZQIAACQFAAAOAAAAZHJzL2Uyb0RvYy54bWysVMFu2zAMvQ/YPwi6r46DtGuDOkWQosOA&#10;oi2WDj0rshQbkEWNUmJnXz9KdpyiLXYYloNDieQj9fSo65uuMWyv0NdgC56fTThTVkJZ223Bfz7f&#10;fbnkzAdhS2HAqoIflOc3i8+frls3V1OowJQKGYFYP29dwasQ3DzLvKxUI/wZOGXJqQEbEWiJ26xE&#10;0RJ6Y7LpZHKRtYClQ5DKe9q97Z18kfC1VjI8au1VYKbg1FtIX0zfTfxmi2sx36JwVS2HNsQ/dNGI&#10;2lLREepWBMF2WL+DamqJ4EGHMwlNBlrXUqUz0GnyyZvTrCvhVDoLkePdSJP/f7DyYb92T0g0tM7P&#10;PZnxFJ3GJv5Tf6xLZB1GslQXmKTN/Ori8pwoleTKL2c52YSSnZId+vBNQcOiUXCku0gUif29D33o&#10;MYTyTuWTFQ5GxQ6M/aE0q0sqOE3ZSRlqZZDtBd2pkFLZkPeuSpSq3z6f0G/oZ8xI3SXAiKxrY0bs&#10;ASCq7j123+sQH1NVEtaYPPlbY33ymJEqgw1jclNbwI8ADJ1qqNzHH0nqqYkshW7TETfEf4yMOxso&#10;D0/IEHqheyfvamL/XvjwJJCUTRdG0xoe6aMNtAWHweKsAvz90X6MJ8GRl7OWJqXg/tdOoOLMfLck&#10;xat8NoujlRaz869TWuBrz+a1x+6aFdDF5fQuOJnMGB/M0dQIzQsN9TJWJZewkmoXXAY8Llahn2B6&#10;FqRaLlMYjZMT4d6unYzgkeeorufuRaAbJBhIuw9wnCoxf6PEPjZmWljuAug6yfTE63ADNIpJSsOz&#10;EWf99TpFnR63xR8AAAD//wMAUEsDBBQABgAIAAAAIQBMi/6L2AAAAAYBAAAPAAAAZHJzL2Rvd25y&#10;ZXYueG1sTI/NTsMwEITvSLyDtUjcqJOWP4U4FarEBYlDWx5gGy9xaLyOYqdJ3p7lBMeZWc18W25n&#10;36kLDbENbCBfZaCI62Bbbgx8Ht/unkHFhGyxC0wGFoqwra6vSixsmHhPl0NqlJRwLNCAS6kvtI61&#10;I49xFXpiyb7C4DGJHBptB5yk3Hd6nWWP2mPLsuCwp52j+nwYvYwg7Zf8adqdP9z83lK3fNO4GHN7&#10;M7++gEo0p79j+MUXdKiE6RRGtlF1Bu43cij2Wj6SePMg+iR2noGuSv0fv/oBAAD//wMAUEsBAi0A&#10;FAAGAAgAAAAhALaDOJL+AAAA4QEAABMAAAAAAAAAAAAAAAAAAAAAAFtDb250ZW50X1R5cGVzXS54&#10;bWxQSwECLQAUAAYACAAAACEAOP0h/9YAAACUAQAACwAAAAAAAAAAAAAAAAAvAQAAX3JlbHMvLnJl&#10;bHNQSwECLQAUAAYACAAAACEAzwc6/mUCAAAkBQAADgAAAAAAAAAAAAAAAAAuAgAAZHJzL2Uyb0Rv&#10;Yy54bWxQSwECLQAUAAYACAAAACEATIv+i9gAAAAGAQAADwAAAAAAAAAAAAAAAAC/BAAAZHJzL2Rv&#10;d25yZXYueG1sUEsFBgAAAAAEAAQA8wAAAMQFAAAAAA==&#10;" fillcolor="#5b9bd5 [3204]" strokecolor="#1f4d78 [1604]" strokeweight="1pt">
                      <v:textbox>
                        <w:txbxContent>
                          <w:p w14:paraId="3281BDBB" w14:textId="32C3ED78" w:rsidR="00C20634" w:rsidRDefault="00C20634" w:rsidP="00C20634">
                            <w:pPr>
                              <w:jc w:val="center"/>
                            </w:pPr>
                          </w:p>
                        </w:txbxContent>
                      </v:textbox>
                      <w10:wrap type="square"/>
                    </v:rect>
                  </w:pict>
                </mc:Fallback>
              </mc:AlternateContent>
            </w:r>
            <w:r w:rsidR="009728AC">
              <w:rPr>
                <w:rFonts w:cstheme="minorHAnsi"/>
                <w:sz w:val="20"/>
                <w:szCs w:val="20"/>
              </w:rPr>
              <w:t>Må andre studerende kontakte dig ift. aftale om projektforløb?</w:t>
            </w:r>
          </w:p>
        </w:tc>
        <w:tc>
          <w:tcPr>
            <w:tcW w:w="5380" w:type="dxa"/>
          </w:tcPr>
          <w:p w14:paraId="644CE2C7" w14:textId="4D8F309D" w:rsidR="00DF7D6A" w:rsidRPr="00DF7D6A" w:rsidRDefault="00DF7D6A" w:rsidP="00DF7D6A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æt kry</w:t>
            </w:r>
            <w:r w:rsidR="00830315">
              <w:rPr>
                <w:rFonts w:cstheme="minorHAnsi"/>
                <w:sz w:val="20"/>
                <w:szCs w:val="20"/>
              </w:rPr>
              <w:t xml:space="preserve">ds i boksen, hvis dit </w:t>
            </w:r>
            <w:r>
              <w:rPr>
                <w:rFonts w:cstheme="minorHAnsi"/>
                <w:sz w:val="20"/>
                <w:szCs w:val="20"/>
              </w:rPr>
              <w:t>na</w:t>
            </w:r>
            <w:r w:rsidR="00830315">
              <w:rPr>
                <w:rFonts w:cstheme="minorHAnsi"/>
                <w:sz w:val="20"/>
                <w:szCs w:val="20"/>
              </w:rPr>
              <w:t xml:space="preserve">vn og mail må fremgå af en liste til medicinstuderende over mulige projektsteder og kontaktpersoner.   </w:t>
            </w:r>
          </w:p>
        </w:tc>
      </w:tr>
    </w:tbl>
    <w:p w14:paraId="2FCF2AC3" w14:textId="2AC3859B" w:rsidR="00E6308E" w:rsidRPr="00ED43E1" w:rsidRDefault="00E6308E">
      <w:pPr>
        <w:rPr>
          <w:rFonts w:cstheme="minorHAnsi"/>
          <w:sz w:val="20"/>
          <w:szCs w:val="20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4248"/>
        <w:gridCol w:w="5380"/>
      </w:tblGrid>
      <w:tr w:rsidR="00E6308E" w:rsidRPr="00ED43E1" w14:paraId="1D2276C9" w14:textId="77777777" w:rsidTr="006A0023">
        <w:tc>
          <w:tcPr>
            <w:tcW w:w="4248" w:type="dxa"/>
          </w:tcPr>
          <w:p w14:paraId="351D1613" w14:textId="77777777" w:rsidR="003672E9" w:rsidRPr="004F61CB" w:rsidRDefault="001B7509">
            <w:pPr>
              <w:rPr>
                <w:rFonts w:cstheme="minorHAnsi"/>
                <w:sz w:val="20"/>
                <w:szCs w:val="20"/>
              </w:rPr>
            </w:pPr>
            <w:r w:rsidRPr="004F61CB">
              <w:rPr>
                <w:rFonts w:cstheme="minorHAnsi"/>
                <w:sz w:val="20"/>
                <w:szCs w:val="20"/>
              </w:rPr>
              <w:t>Kontaktperson ved rejseorganisation</w:t>
            </w:r>
          </w:p>
          <w:p w14:paraId="39A84402" w14:textId="3025CC58" w:rsidR="003672E9" w:rsidRPr="004F61CB" w:rsidRDefault="003672E9">
            <w:pPr>
              <w:rPr>
                <w:rFonts w:cstheme="minorHAnsi"/>
                <w:sz w:val="20"/>
                <w:szCs w:val="20"/>
              </w:rPr>
            </w:pPr>
            <w:r w:rsidRPr="004F61CB">
              <w:rPr>
                <w:rFonts w:cstheme="minorHAnsi"/>
                <w:sz w:val="20"/>
                <w:szCs w:val="20"/>
              </w:rPr>
              <w:br/>
              <w:t>(UDFYLDES KUN HVIS DU REJSER UD IGENNEM EN ORGANISATION)</w:t>
            </w:r>
          </w:p>
        </w:tc>
        <w:tc>
          <w:tcPr>
            <w:tcW w:w="5380" w:type="dxa"/>
          </w:tcPr>
          <w:p w14:paraId="0745D5A9" w14:textId="77777777" w:rsidR="00E6308E" w:rsidRPr="004F61CB" w:rsidRDefault="00E6308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6308E" w:rsidRPr="00ED43E1" w14:paraId="6A1ED34E" w14:textId="77777777" w:rsidTr="006A0023">
        <w:tc>
          <w:tcPr>
            <w:tcW w:w="4248" w:type="dxa"/>
          </w:tcPr>
          <w:p w14:paraId="4E33ADF2" w14:textId="77777777" w:rsidR="00E6308E" w:rsidRPr="004F61CB" w:rsidRDefault="00E6308E">
            <w:pPr>
              <w:rPr>
                <w:rFonts w:cstheme="minorHAnsi"/>
                <w:sz w:val="20"/>
                <w:szCs w:val="20"/>
              </w:rPr>
            </w:pPr>
            <w:r w:rsidRPr="004F61CB">
              <w:rPr>
                <w:rFonts w:cstheme="minorHAnsi"/>
                <w:sz w:val="20"/>
                <w:szCs w:val="20"/>
              </w:rPr>
              <w:t>Mail</w:t>
            </w:r>
          </w:p>
        </w:tc>
        <w:tc>
          <w:tcPr>
            <w:tcW w:w="5380" w:type="dxa"/>
          </w:tcPr>
          <w:p w14:paraId="2FA50E35" w14:textId="77777777" w:rsidR="00E6308E" w:rsidRPr="004F61CB" w:rsidRDefault="00E6308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6308E" w:rsidRPr="00ED43E1" w14:paraId="5090BBC2" w14:textId="77777777" w:rsidTr="006A0023">
        <w:tc>
          <w:tcPr>
            <w:tcW w:w="4248" w:type="dxa"/>
          </w:tcPr>
          <w:p w14:paraId="3B9D3F30" w14:textId="77777777" w:rsidR="00E6308E" w:rsidRPr="004F61CB" w:rsidRDefault="00E6308E">
            <w:pPr>
              <w:rPr>
                <w:rFonts w:cstheme="minorHAnsi"/>
                <w:sz w:val="20"/>
                <w:szCs w:val="20"/>
              </w:rPr>
            </w:pPr>
            <w:r w:rsidRPr="004F61CB">
              <w:rPr>
                <w:rFonts w:cstheme="minorHAnsi"/>
                <w:sz w:val="20"/>
                <w:szCs w:val="20"/>
              </w:rPr>
              <w:t xml:space="preserve">Tlf. </w:t>
            </w:r>
          </w:p>
        </w:tc>
        <w:tc>
          <w:tcPr>
            <w:tcW w:w="5380" w:type="dxa"/>
          </w:tcPr>
          <w:p w14:paraId="1A8DE4D7" w14:textId="77777777" w:rsidR="00E6308E" w:rsidRPr="004F61CB" w:rsidRDefault="00E6308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2125F" w:rsidRPr="00ED43E1" w14:paraId="3A48672B" w14:textId="77777777" w:rsidTr="006A0023">
        <w:trPr>
          <w:trHeight w:val="689"/>
        </w:trPr>
        <w:tc>
          <w:tcPr>
            <w:tcW w:w="4248" w:type="dxa"/>
          </w:tcPr>
          <w:p w14:paraId="5B7FEF65" w14:textId="77777777" w:rsidR="0052125F" w:rsidRPr="004F61CB" w:rsidRDefault="0052125F">
            <w:pPr>
              <w:rPr>
                <w:rFonts w:cstheme="minorHAnsi"/>
                <w:sz w:val="20"/>
                <w:szCs w:val="20"/>
              </w:rPr>
            </w:pPr>
            <w:r w:rsidRPr="004F61CB">
              <w:rPr>
                <w:rFonts w:cstheme="minorHAnsi"/>
                <w:sz w:val="20"/>
                <w:szCs w:val="20"/>
              </w:rPr>
              <w:t>Underskrift</w:t>
            </w:r>
          </w:p>
        </w:tc>
        <w:tc>
          <w:tcPr>
            <w:tcW w:w="5380" w:type="dxa"/>
          </w:tcPr>
          <w:p w14:paraId="560FE170" w14:textId="77777777" w:rsidR="0052125F" w:rsidRPr="004F61CB" w:rsidRDefault="0052125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833122" w:rsidRPr="00ED43E1" w14:paraId="5A47893B" w14:textId="77777777" w:rsidTr="006A0023">
        <w:trPr>
          <w:trHeight w:val="689"/>
        </w:trPr>
        <w:tc>
          <w:tcPr>
            <w:tcW w:w="4248" w:type="dxa"/>
          </w:tcPr>
          <w:p w14:paraId="741E939F" w14:textId="4B88473A" w:rsidR="00833122" w:rsidRPr="004F61CB" w:rsidRDefault="001B7509">
            <w:pPr>
              <w:rPr>
                <w:rFonts w:cstheme="minorHAnsi"/>
                <w:sz w:val="20"/>
                <w:szCs w:val="20"/>
              </w:rPr>
            </w:pPr>
            <w:r w:rsidRPr="004F61CB">
              <w:rPr>
                <w:rFonts w:cstheme="minorHAnsi"/>
                <w:sz w:val="20"/>
                <w:szCs w:val="20"/>
              </w:rPr>
              <w:t xml:space="preserve">Kontaktperson ved rejseorganisation </w:t>
            </w:r>
            <w:r w:rsidR="00833122" w:rsidRPr="004F61CB">
              <w:rPr>
                <w:rFonts w:cstheme="minorHAnsi"/>
                <w:sz w:val="20"/>
                <w:szCs w:val="20"/>
              </w:rPr>
              <w:t>opgaver</w:t>
            </w:r>
          </w:p>
        </w:tc>
        <w:tc>
          <w:tcPr>
            <w:tcW w:w="5380" w:type="dxa"/>
          </w:tcPr>
          <w:p w14:paraId="40DCABF6" w14:textId="77777777" w:rsidR="007F587F" w:rsidRDefault="007F587F" w:rsidP="007F587F">
            <w:pPr>
              <w:pStyle w:val="Listeafsnit"/>
              <w:numPr>
                <w:ilvl w:val="0"/>
                <w:numId w:val="10"/>
              </w:numPr>
              <w:rPr>
                <w:rFonts w:cstheme="minorHAnsi"/>
                <w:sz w:val="18"/>
                <w:szCs w:val="18"/>
              </w:rPr>
            </w:pPr>
            <w:r w:rsidRPr="005E70D1">
              <w:rPr>
                <w:rFonts w:cstheme="minorHAnsi"/>
                <w:sz w:val="18"/>
                <w:szCs w:val="18"/>
              </w:rPr>
              <w:t>Stå som garant for at der er indgået aftale med praktikstedet om et projektforløb for den studerende.</w:t>
            </w:r>
          </w:p>
          <w:p w14:paraId="541239FD" w14:textId="3CCE27C2" w:rsidR="001B7509" w:rsidRPr="00D32036" w:rsidRDefault="007F587F" w:rsidP="00D32036">
            <w:pPr>
              <w:pStyle w:val="Listeafsnit"/>
              <w:numPr>
                <w:ilvl w:val="0"/>
                <w:numId w:val="10"/>
              </w:num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Er ansvarlig for at den eksterne vejleder er bekendt med indholdet i denne ansøgning, samt </w:t>
            </w:r>
            <w:r w:rsidRPr="004100D7">
              <w:rPr>
                <w:rFonts w:cstheme="minorHAnsi"/>
                <w:sz w:val="18"/>
                <w:szCs w:val="18"/>
              </w:rPr>
              <w:t>opgaverne som ekstern vejleder.</w:t>
            </w:r>
          </w:p>
        </w:tc>
      </w:tr>
      <w:tr w:rsidR="009728AC" w:rsidRPr="00ED43E1" w14:paraId="24EAA85C" w14:textId="77777777" w:rsidTr="006A0023">
        <w:trPr>
          <w:trHeight w:val="689"/>
        </w:trPr>
        <w:tc>
          <w:tcPr>
            <w:tcW w:w="4248" w:type="dxa"/>
          </w:tcPr>
          <w:p w14:paraId="58535559" w14:textId="182F3FF3" w:rsidR="009728AC" w:rsidRPr="00ED43E1" w:rsidRDefault="009728AC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noProof/>
                <w:sz w:val="20"/>
                <w:szCs w:val="20"/>
                <w:lang w:eastAsia="da-DK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C68B0F0" wp14:editId="0AF53E0E">
                      <wp:simplePos x="0" y="0"/>
                      <wp:positionH relativeFrom="column">
                        <wp:posOffset>27305</wp:posOffset>
                      </wp:positionH>
                      <wp:positionV relativeFrom="paragraph">
                        <wp:posOffset>76835</wp:posOffset>
                      </wp:positionV>
                      <wp:extent cx="215900" cy="190500"/>
                      <wp:effectExtent l="0" t="0" r="12700" b="19050"/>
                      <wp:wrapSquare wrapText="bothSides"/>
                      <wp:docPr id="2" name="Rektange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5900" cy="1905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A25DAD" id="Rektangel 2" o:spid="_x0000_s1026" style="position:absolute;margin-left:2.15pt;margin-top:6.05pt;width:17pt;height: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WpabwIAADgFAAAOAAAAZHJzL2Uyb0RvYy54bWysVFFP3DAMfp+0/xDlfbQ9wbY70UMnENMk&#10;BAiYeA5pcq2WxJmTu97t189JewUB2sO0l9aJ7c/2ZzunZztr2FZh6MDVvDoqOVNOQtO5dc1/PFx+&#10;+spZiMI1woBTNd+rwM+WHz+c9n6hZtCCaRQyAnFh0fuatzH6RVEE2SorwhF45UipAa2IdMR10aDo&#10;Cd2aYlaWn4sesPEIUoVAtxeDki8zvtZKxhutg4rM1Jxyi/mL+fuUvsXyVCzWKHzbyTEN8Q9ZWNE5&#10;CjpBXYgo2Aa7N1C2kwgBdDySYAvQupMq10DVVOWrau5b4VWuhcgJfqIp/D9Yeb29RdY1NZ9x5oSl&#10;Ft2pn9SwtTJslujpfViQ1b2/xfEUSEy17jTa9Kcq2C5Tup8oVbvIJF3OqpN5ScRLUlXz8oRkQime&#10;nT2G+E2BZUmoOVLHMpFiexXiYHowIb+UzBA+S3FvVMrAuDulqYoUMHvn+VHnBtlWUOeFlMrFalC1&#10;olHDNWUz5TN55OwyYELWnTET9giQZvMt9pDraJ9cVR6/ybn8W2KD8+SRI4OLk7PtHOB7AIaqGiMP&#10;9geSBmoSS0/Q7KnHCMPwBy8vO+L6SoR4K5CmndpDGxxv6KMN9DWHUeKsBfz93n2ypyEkLWc9bU/N&#10;w6+NQMWZ+e5oPOfV8XFat3w4PvkyowO+1Dy91LiNPQdqU0VvhZdZTPbRHESNYB9p0VcpKqmEkxS7&#10;5jLi4XAeh62mp0Kq1Sqb0Yp5Ea/cvZcJPLGaZulh9yjQjwMXaVKv4bBpYvFq7gbb5OlgtYmguzyU&#10;z7yOfNN65sEZn5K0/y/P2er5wVv+AQAA//8DAFBLAwQUAAYACAAAACEAl7DmNtYAAAAGAQAADwAA&#10;AGRycy9kb3ducmV2LnhtbEyOTU7DMBCF90jcwRokdtRJi6AKcSpUiQ0Si5YeYBoPcWg8jmKnSW7P&#10;sILl+9F7X7mbfaeuNMQ2sIF8lYEiroNtuTFw+nx72IKKCdliF5gMLBRhV93elFjYMPGBrsfUKBnh&#10;WKABl1JfaB1rRx7jKvTEkn2FwWMSOTTaDjjJuO/0OsuetMeW5cFhT3tH9eU4ejlBOiz587S/fLj5&#10;vaVu+aZxMeb+bn59AZVoTn9l+MUXdKiE6RxGtlF1Bh43UhR7nYOSeLMVfRZbtK5K/R+/+gEAAP//&#10;AwBQSwECLQAUAAYACAAAACEAtoM4kv4AAADhAQAAEwAAAAAAAAAAAAAAAAAAAAAAW0NvbnRlbnRf&#10;VHlwZXNdLnhtbFBLAQItABQABgAIAAAAIQA4/SH/1gAAAJQBAAALAAAAAAAAAAAAAAAAAC8BAABf&#10;cmVscy8ucmVsc1BLAQItABQABgAIAAAAIQBOjWpabwIAADgFAAAOAAAAAAAAAAAAAAAAAC4CAABk&#10;cnMvZTJvRG9jLnhtbFBLAQItABQABgAIAAAAIQCXsOY21gAAAAYBAAAPAAAAAAAAAAAAAAAAAMkE&#10;AABkcnMvZG93bnJldi54bWxQSwUGAAAAAAQABADzAAAAzAUAAAAA&#10;" fillcolor="#5b9bd5 [3204]" strokecolor="#1f4d78 [1604]" strokeweight="1pt">
                      <w10:wrap type="square"/>
                    </v:rect>
                  </w:pict>
                </mc:Fallback>
              </mc:AlternateContent>
            </w:r>
            <w:r>
              <w:rPr>
                <w:rFonts w:cstheme="minorHAnsi"/>
                <w:sz w:val="20"/>
                <w:szCs w:val="20"/>
              </w:rPr>
              <w:t xml:space="preserve">Må andre studerende kontakte dig ift. aftale om projektforløb? </w:t>
            </w:r>
          </w:p>
        </w:tc>
        <w:tc>
          <w:tcPr>
            <w:tcW w:w="5380" w:type="dxa"/>
          </w:tcPr>
          <w:p w14:paraId="0FFE2C00" w14:textId="002455B3" w:rsidR="009728AC" w:rsidRPr="009728AC" w:rsidRDefault="009728AC" w:rsidP="009728AC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Sæt kryds i boksen, hvis dit navn og mail må fremgå af en liste til medicinstuderende over mulige AU-vejledere på projektorienteret valgfag  </w:t>
            </w:r>
          </w:p>
        </w:tc>
      </w:tr>
    </w:tbl>
    <w:p w14:paraId="13699686" w14:textId="3DDAB8A4" w:rsidR="0052125F" w:rsidRPr="00ED43E1" w:rsidRDefault="0052125F">
      <w:pPr>
        <w:rPr>
          <w:rFonts w:cstheme="minorHAnsi"/>
          <w:sz w:val="20"/>
          <w:szCs w:val="20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8"/>
      </w:tblGrid>
      <w:tr w:rsidR="00686B51" w:rsidRPr="00ED43E1" w14:paraId="0F6DD7A7" w14:textId="77777777" w:rsidTr="00CF0B12">
        <w:trPr>
          <w:trHeight w:val="1692"/>
        </w:trPr>
        <w:tc>
          <w:tcPr>
            <w:tcW w:w="0" w:type="auto"/>
          </w:tcPr>
          <w:p w14:paraId="560D14DB" w14:textId="78B71A00" w:rsidR="00684D41" w:rsidRPr="00BE04DC" w:rsidRDefault="00686B51" w:rsidP="00684D41">
            <w:pPr>
              <w:rPr>
                <w:rFonts w:cstheme="minorHAnsi"/>
                <w:sz w:val="20"/>
                <w:szCs w:val="20"/>
              </w:rPr>
            </w:pPr>
            <w:r w:rsidRPr="00BE04DC">
              <w:rPr>
                <w:rFonts w:cstheme="minorHAnsi"/>
                <w:sz w:val="20"/>
                <w:szCs w:val="20"/>
              </w:rPr>
              <w:t>Her beskrive</w:t>
            </w:r>
            <w:r w:rsidR="006A0023" w:rsidRPr="00BE04DC">
              <w:rPr>
                <w:rFonts w:cstheme="minorHAnsi"/>
                <w:sz w:val="20"/>
                <w:szCs w:val="20"/>
              </w:rPr>
              <w:t>r du</w:t>
            </w:r>
            <w:r w:rsidR="006217F4" w:rsidRPr="00BE04DC">
              <w:t xml:space="preserve"> </w:t>
            </w:r>
            <w:r w:rsidRPr="00BE04DC">
              <w:rPr>
                <w:rFonts w:cstheme="minorHAnsi"/>
                <w:sz w:val="20"/>
                <w:szCs w:val="20"/>
              </w:rPr>
              <w:t>planen for det forløb, d</w:t>
            </w:r>
            <w:r w:rsidR="006A0023" w:rsidRPr="00BE04DC">
              <w:rPr>
                <w:rFonts w:cstheme="minorHAnsi"/>
                <w:sz w:val="20"/>
                <w:szCs w:val="20"/>
              </w:rPr>
              <w:t>u har</w:t>
            </w:r>
            <w:r w:rsidR="007A17EA" w:rsidRPr="00BE04DC">
              <w:rPr>
                <w:rFonts w:cstheme="minorHAnsi"/>
                <w:sz w:val="20"/>
                <w:szCs w:val="20"/>
              </w:rPr>
              <w:t xml:space="preserve"> aftalt med din kontaktperson på projektstedet og din AU-vej</w:t>
            </w:r>
            <w:r w:rsidR="00CF0B12" w:rsidRPr="00BE04DC">
              <w:rPr>
                <w:rFonts w:cstheme="minorHAnsi"/>
                <w:sz w:val="20"/>
                <w:szCs w:val="20"/>
              </w:rPr>
              <w:t>l</w:t>
            </w:r>
            <w:r w:rsidR="007A17EA" w:rsidRPr="00BE04DC">
              <w:rPr>
                <w:rFonts w:cstheme="minorHAnsi"/>
                <w:sz w:val="20"/>
                <w:szCs w:val="20"/>
              </w:rPr>
              <w:t>eder</w:t>
            </w:r>
            <w:r w:rsidRPr="00BE04DC">
              <w:rPr>
                <w:rFonts w:cstheme="minorHAnsi"/>
                <w:sz w:val="20"/>
                <w:szCs w:val="20"/>
              </w:rPr>
              <w:t xml:space="preserve">. </w:t>
            </w:r>
            <w:r w:rsidR="00784A34" w:rsidRPr="00BE04DC">
              <w:rPr>
                <w:rFonts w:cstheme="minorHAnsi"/>
                <w:sz w:val="20"/>
                <w:szCs w:val="20"/>
              </w:rPr>
              <w:t xml:space="preserve">Beskrivelsen skal </w:t>
            </w:r>
            <w:r w:rsidR="00CF0B12" w:rsidRPr="00BE04DC">
              <w:rPr>
                <w:rFonts w:cstheme="minorHAnsi"/>
                <w:sz w:val="20"/>
                <w:szCs w:val="20"/>
              </w:rPr>
              <w:t>indeholde en skitse over</w:t>
            </w:r>
            <w:r w:rsidR="00784A34" w:rsidRPr="00BE04DC">
              <w:rPr>
                <w:rFonts w:cstheme="minorHAnsi"/>
                <w:sz w:val="20"/>
                <w:szCs w:val="20"/>
              </w:rPr>
              <w:t xml:space="preserve"> den </w:t>
            </w:r>
            <w:r w:rsidRPr="00BE04DC">
              <w:rPr>
                <w:rFonts w:cstheme="minorHAnsi"/>
                <w:sz w:val="20"/>
                <w:szCs w:val="20"/>
              </w:rPr>
              <w:t xml:space="preserve">type af opgaver, </w:t>
            </w:r>
            <w:r w:rsidR="00784A34" w:rsidRPr="00BE04DC">
              <w:rPr>
                <w:rFonts w:cstheme="minorHAnsi"/>
                <w:sz w:val="20"/>
                <w:szCs w:val="20"/>
              </w:rPr>
              <w:t xml:space="preserve">der skal løses, de kliniske </w:t>
            </w:r>
            <w:r w:rsidRPr="00BE04DC">
              <w:rPr>
                <w:rFonts w:cstheme="minorHAnsi"/>
                <w:sz w:val="20"/>
                <w:szCs w:val="20"/>
              </w:rPr>
              <w:t>funktioner</w:t>
            </w:r>
            <w:r w:rsidR="00784A34" w:rsidRPr="00BE04DC">
              <w:rPr>
                <w:rFonts w:cstheme="minorHAnsi"/>
                <w:sz w:val="20"/>
                <w:szCs w:val="20"/>
              </w:rPr>
              <w:t xml:space="preserve">, </w:t>
            </w:r>
            <w:r w:rsidR="006A0023" w:rsidRPr="00BE04DC">
              <w:rPr>
                <w:rFonts w:cstheme="minorHAnsi"/>
                <w:sz w:val="20"/>
                <w:szCs w:val="20"/>
              </w:rPr>
              <w:t>du</w:t>
            </w:r>
            <w:r w:rsidR="00784A34" w:rsidRPr="00BE04DC">
              <w:rPr>
                <w:rFonts w:cstheme="minorHAnsi"/>
                <w:sz w:val="20"/>
                <w:szCs w:val="20"/>
              </w:rPr>
              <w:t xml:space="preserve"> skal arbejde med,</w:t>
            </w:r>
            <w:r w:rsidRPr="00BE04DC">
              <w:rPr>
                <w:rFonts w:cstheme="minorHAnsi"/>
                <w:sz w:val="20"/>
                <w:szCs w:val="20"/>
              </w:rPr>
              <w:t xml:space="preserve"> </w:t>
            </w:r>
            <w:r w:rsidR="00784A34" w:rsidRPr="00BE04DC">
              <w:rPr>
                <w:rFonts w:cstheme="minorHAnsi"/>
                <w:sz w:val="20"/>
                <w:szCs w:val="20"/>
              </w:rPr>
              <w:t>og/</w:t>
            </w:r>
            <w:r w:rsidRPr="00BE04DC">
              <w:rPr>
                <w:rFonts w:cstheme="minorHAnsi"/>
                <w:sz w:val="20"/>
                <w:szCs w:val="20"/>
              </w:rPr>
              <w:t xml:space="preserve">eller </w:t>
            </w:r>
            <w:r w:rsidR="00784A34" w:rsidRPr="00BE04DC">
              <w:rPr>
                <w:rFonts w:cstheme="minorHAnsi"/>
                <w:sz w:val="20"/>
                <w:szCs w:val="20"/>
              </w:rPr>
              <w:t>produkter, der skal tilvejebringes.</w:t>
            </w:r>
            <w:r w:rsidR="00C06DD4" w:rsidRPr="00BE04DC">
              <w:rPr>
                <w:rFonts w:cstheme="minorHAnsi"/>
                <w:sz w:val="20"/>
                <w:szCs w:val="20"/>
              </w:rPr>
              <w:t xml:space="preserve"> </w:t>
            </w:r>
            <w:r w:rsidR="00784A34" w:rsidRPr="00BE04DC">
              <w:rPr>
                <w:rFonts w:cstheme="minorHAnsi"/>
                <w:sz w:val="20"/>
                <w:szCs w:val="20"/>
              </w:rPr>
              <w:t xml:space="preserve">Typen af opgaver </w:t>
            </w:r>
            <w:r w:rsidRPr="00BE04DC">
              <w:rPr>
                <w:rFonts w:cstheme="minorHAnsi"/>
                <w:sz w:val="20"/>
                <w:szCs w:val="20"/>
              </w:rPr>
              <w:t>relateres til læringsmål</w:t>
            </w:r>
            <w:r w:rsidR="00143B73" w:rsidRPr="00BE04DC">
              <w:rPr>
                <w:rFonts w:cstheme="minorHAnsi"/>
                <w:sz w:val="20"/>
                <w:szCs w:val="20"/>
              </w:rPr>
              <w:t xml:space="preserve">ene for </w:t>
            </w:r>
            <w:r w:rsidR="007A17EA" w:rsidRPr="00BE04DC">
              <w:rPr>
                <w:rFonts w:cstheme="minorHAnsi"/>
                <w:sz w:val="20"/>
                <w:szCs w:val="20"/>
              </w:rPr>
              <w:t>det projektorienterede valgfag</w:t>
            </w:r>
            <w:r w:rsidR="00510F5C" w:rsidRPr="00BE04DC">
              <w:rPr>
                <w:rFonts w:cstheme="minorHAnsi"/>
                <w:sz w:val="20"/>
                <w:szCs w:val="20"/>
              </w:rPr>
              <w:t>, f.eks. stuegang med</w:t>
            </w:r>
            <w:r w:rsidR="00510F5C" w:rsidRPr="00BE04DC">
              <w:rPr>
                <w:rFonts w:cstheme="minorHAnsi"/>
                <w:i/>
                <w:iCs/>
                <w:sz w:val="20"/>
                <w:szCs w:val="20"/>
              </w:rPr>
              <w:t xml:space="preserve"> XX</w:t>
            </w:r>
            <w:r w:rsidR="00510F5C" w:rsidRPr="00BE04DC">
              <w:rPr>
                <w:rFonts w:cstheme="minorHAnsi"/>
                <w:sz w:val="20"/>
                <w:szCs w:val="20"/>
              </w:rPr>
              <w:t xml:space="preserve"> opgaver vil </w:t>
            </w:r>
            <w:r w:rsidR="00025999" w:rsidRPr="00BE04DC">
              <w:rPr>
                <w:rFonts w:cstheme="minorHAnsi"/>
                <w:sz w:val="20"/>
                <w:szCs w:val="20"/>
              </w:rPr>
              <w:t>føre til</w:t>
            </w:r>
            <w:r w:rsidR="00510F5C" w:rsidRPr="00BE04DC">
              <w:rPr>
                <w:rFonts w:cstheme="minorHAnsi"/>
                <w:sz w:val="20"/>
                <w:szCs w:val="20"/>
              </w:rPr>
              <w:t xml:space="preserve"> opfyldelse af </w:t>
            </w:r>
            <w:r w:rsidR="00510F5C" w:rsidRPr="00BE04DC">
              <w:rPr>
                <w:rFonts w:cstheme="minorHAnsi"/>
                <w:i/>
                <w:iCs/>
                <w:sz w:val="20"/>
                <w:szCs w:val="20"/>
              </w:rPr>
              <w:t>XX</w:t>
            </w:r>
            <w:r w:rsidR="00510F5C" w:rsidRPr="00BE04DC">
              <w:rPr>
                <w:rFonts w:cstheme="minorHAnsi"/>
                <w:sz w:val="20"/>
                <w:szCs w:val="20"/>
              </w:rPr>
              <w:t xml:space="preserve"> læringsmål</w:t>
            </w:r>
            <w:r w:rsidR="00026D65" w:rsidRPr="00BE04DC">
              <w:rPr>
                <w:rFonts w:cstheme="minorHAnsi"/>
                <w:sz w:val="20"/>
                <w:szCs w:val="20"/>
              </w:rPr>
              <w:t xml:space="preserve"> </w:t>
            </w:r>
            <w:r w:rsidR="009A5F78" w:rsidRPr="00BE04DC">
              <w:rPr>
                <w:rFonts w:cstheme="minorHAnsi"/>
                <w:sz w:val="20"/>
                <w:szCs w:val="20"/>
              </w:rPr>
              <w:t xml:space="preserve">eller læringsmål </w:t>
            </w:r>
            <w:r w:rsidR="009A5F78" w:rsidRPr="00BE04DC">
              <w:rPr>
                <w:rFonts w:cstheme="minorHAnsi"/>
                <w:i/>
                <w:iCs/>
                <w:sz w:val="20"/>
                <w:szCs w:val="20"/>
              </w:rPr>
              <w:t>X</w:t>
            </w:r>
            <w:r w:rsidR="009A5F78" w:rsidRPr="00BE04DC">
              <w:rPr>
                <w:rFonts w:cstheme="minorHAnsi"/>
                <w:sz w:val="20"/>
                <w:szCs w:val="20"/>
              </w:rPr>
              <w:t xml:space="preserve"> opnås ved at</w:t>
            </w:r>
            <w:r w:rsidR="009A5F78" w:rsidRPr="00BE04DC">
              <w:rPr>
                <w:rFonts w:cstheme="minorHAnsi"/>
                <w:i/>
                <w:iCs/>
                <w:sz w:val="20"/>
                <w:szCs w:val="20"/>
              </w:rPr>
              <w:t xml:space="preserve"> X</w:t>
            </w:r>
            <w:r w:rsidR="00B464EE" w:rsidRPr="00BE04DC">
              <w:rPr>
                <w:rFonts w:cstheme="minorHAnsi"/>
                <w:sz w:val="20"/>
                <w:szCs w:val="20"/>
              </w:rPr>
              <w:t xml:space="preserve">. </w:t>
            </w:r>
            <w:r w:rsidR="003A0101" w:rsidRPr="00BE04DC">
              <w:rPr>
                <w:rFonts w:cstheme="minorHAnsi"/>
                <w:sz w:val="20"/>
                <w:szCs w:val="20"/>
              </w:rPr>
              <w:t>Se de</w:t>
            </w:r>
            <w:r w:rsidR="00CF0B12" w:rsidRPr="00BE04DC">
              <w:rPr>
                <w:rFonts w:cstheme="minorHAnsi"/>
                <w:sz w:val="20"/>
                <w:szCs w:val="20"/>
              </w:rPr>
              <w:t>n</w:t>
            </w:r>
            <w:r w:rsidR="003A0101" w:rsidRPr="00BE04DC">
              <w:rPr>
                <w:rFonts w:cstheme="minorHAnsi"/>
                <w:sz w:val="20"/>
                <w:szCs w:val="20"/>
              </w:rPr>
              <w:t xml:space="preserve"> </w:t>
            </w:r>
            <w:r w:rsidR="00CF0B12" w:rsidRPr="00BE04DC">
              <w:rPr>
                <w:rFonts w:cstheme="minorHAnsi"/>
                <w:sz w:val="20"/>
                <w:szCs w:val="20"/>
              </w:rPr>
              <w:t>konkrete</w:t>
            </w:r>
            <w:r w:rsidRPr="00BE04DC">
              <w:rPr>
                <w:rFonts w:cstheme="minorHAnsi"/>
                <w:sz w:val="20"/>
                <w:szCs w:val="20"/>
              </w:rPr>
              <w:t xml:space="preserve"> </w:t>
            </w:r>
            <w:hyperlink r:id="rId10" w:history="1">
              <w:r w:rsidR="00CF0B12" w:rsidRPr="00BE04DC">
                <w:rPr>
                  <w:rStyle w:val="Hyperlink"/>
                  <w:rFonts w:cstheme="minorHAnsi"/>
                  <w:color w:val="auto"/>
                  <w:sz w:val="20"/>
                  <w:szCs w:val="20"/>
                </w:rPr>
                <w:t>kursusbeskrivelse</w:t>
              </w:r>
              <w:r w:rsidR="003A0101" w:rsidRPr="00BE04DC">
                <w:rPr>
                  <w:rStyle w:val="Hyperlink"/>
                  <w:rFonts w:cstheme="minorHAnsi"/>
                  <w:color w:val="auto"/>
                  <w:sz w:val="20"/>
                  <w:szCs w:val="20"/>
                </w:rPr>
                <w:t xml:space="preserve"> i studieordning</w:t>
              </w:r>
              <w:r w:rsidR="00F009A8" w:rsidRPr="00BE04DC">
                <w:rPr>
                  <w:rStyle w:val="Hyperlink"/>
                  <w:rFonts w:cstheme="minorHAnsi"/>
                  <w:color w:val="auto"/>
                  <w:sz w:val="20"/>
                  <w:szCs w:val="20"/>
                </w:rPr>
                <w:t>en</w:t>
              </w:r>
            </w:hyperlink>
            <w:r w:rsidR="006A0023" w:rsidRPr="00BE04DC">
              <w:rPr>
                <w:rFonts w:cstheme="minorHAnsi"/>
                <w:sz w:val="20"/>
                <w:szCs w:val="20"/>
              </w:rPr>
              <w:t>.</w:t>
            </w:r>
            <w:r w:rsidR="00F009A8" w:rsidRPr="00BE04DC">
              <w:rPr>
                <w:rFonts w:cstheme="minorHAnsi"/>
                <w:sz w:val="20"/>
                <w:szCs w:val="20"/>
              </w:rPr>
              <w:t xml:space="preserve"> </w:t>
            </w:r>
            <w:r w:rsidR="00510F5C" w:rsidRPr="00BE04DC">
              <w:rPr>
                <w:rFonts w:cstheme="minorHAnsi"/>
                <w:sz w:val="20"/>
                <w:szCs w:val="20"/>
              </w:rPr>
              <w:br/>
            </w:r>
            <w:r w:rsidR="00510F5C" w:rsidRPr="00BE04DC">
              <w:rPr>
                <w:rFonts w:cstheme="minorHAnsi"/>
                <w:sz w:val="20"/>
                <w:szCs w:val="20"/>
              </w:rPr>
              <w:br/>
            </w:r>
            <w:r w:rsidR="00684D41" w:rsidRPr="00BE04DC">
              <w:rPr>
                <w:rFonts w:cstheme="minorHAnsi"/>
                <w:sz w:val="20"/>
                <w:szCs w:val="20"/>
              </w:rPr>
              <w:t>To eller flere af følgende læringsmål skal opfyldes:</w:t>
            </w:r>
          </w:p>
          <w:p w14:paraId="0CB963C7" w14:textId="69406BA9" w:rsidR="00684D41" w:rsidRPr="00BE04DC" w:rsidRDefault="00684D41" w:rsidP="00684D41">
            <w:pPr>
              <w:pStyle w:val="Listeafsnit"/>
              <w:numPr>
                <w:ilvl w:val="0"/>
                <w:numId w:val="8"/>
              </w:numPr>
              <w:rPr>
                <w:rFonts w:cstheme="minorHAnsi"/>
                <w:sz w:val="20"/>
                <w:szCs w:val="20"/>
              </w:rPr>
            </w:pPr>
            <w:r w:rsidRPr="00BE04DC">
              <w:rPr>
                <w:sz w:val="20"/>
                <w:szCs w:val="20"/>
              </w:rPr>
              <w:t>Integrere og anvende fagområdernes viden og færdigheder i analyse af autentiske problemstillinger på individ-, gruppe- og populationsniveau.</w:t>
            </w:r>
          </w:p>
          <w:p w14:paraId="129A0F74" w14:textId="77777777" w:rsidR="00684D41" w:rsidRPr="00BE04DC" w:rsidRDefault="00684D41" w:rsidP="00684D41">
            <w:pPr>
              <w:pStyle w:val="Listeafsnit"/>
              <w:numPr>
                <w:ilvl w:val="0"/>
                <w:numId w:val="8"/>
              </w:numPr>
              <w:rPr>
                <w:rFonts w:cstheme="minorHAnsi"/>
                <w:sz w:val="20"/>
                <w:szCs w:val="20"/>
              </w:rPr>
            </w:pPr>
            <w:r w:rsidRPr="00BE04DC">
              <w:rPr>
                <w:sz w:val="20"/>
                <w:szCs w:val="20"/>
              </w:rPr>
              <w:t>Planlægge, strukturere og gennemføre akademisk arbejde med henblik på at kunne bidrage til at udvikle sundhedsvidenskabelig viden.</w:t>
            </w:r>
          </w:p>
          <w:p w14:paraId="65EA1E1C" w14:textId="77777777" w:rsidR="00684D41" w:rsidRPr="00BE04DC" w:rsidRDefault="00684D41" w:rsidP="00684D41">
            <w:pPr>
              <w:pStyle w:val="Listeafsnit"/>
              <w:numPr>
                <w:ilvl w:val="0"/>
                <w:numId w:val="8"/>
              </w:numPr>
              <w:rPr>
                <w:rFonts w:cstheme="minorHAnsi"/>
                <w:sz w:val="20"/>
                <w:szCs w:val="20"/>
              </w:rPr>
            </w:pPr>
            <w:r w:rsidRPr="00BE04DC">
              <w:rPr>
                <w:sz w:val="20"/>
                <w:szCs w:val="20"/>
              </w:rPr>
              <w:t>Frembringe løsningsforslag til autentiske problemstillinger inden for bacheloruddannelsens fagområder.</w:t>
            </w:r>
          </w:p>
          <w:p w14:paraId="6895B90B" w14:textId="77777777" w:rsidR="00025999" w:rsidRPr="00BE04DC" w:rsidRDefault="0092140E" w:rsidP="0099084F">
            <w:pPr>
              <w:pStyle w:val="Listeafsnit"/>
              <w:numPr>
                <w:ilvl w:val="0"/>
                <w:numId w:val="8"/>
              </w:numPr>
              <w:rPr>
                <w:rFonts w:cstheme="minorHAnsi"/>
                <w:sz w:val="20"/>
                <w:szCs w:val="20"/>
              </w:rPr>
            </w:pPr>
            <w:r w:rsidRPr="00BE04DC">
              <w:rPr>
                <w:sz w:val="20"/>
                <w:szCs w:val="20"/>
              </w:rPr>
              <w:t>Selvstændigt indgå i fagligt og tværfagligt samarbejde med en professionel tilgang.</w:t>
            </w:r>
            <w:r w:rsidR="00510F5C" w:rsidRPr="00BE04DC">
              <w:rPr>
                <w:sz w:val="20"/>
                <w:szCs w:val="20"/>
              </w:rPr>
              <w:br/>
            </w:r>
          </w:p>
          <w:p w14:paraId="08285C69" w14:textId="1CD9FFAF" w:rsidR="0099084F" w:rsidRPr="00025999" w:rsidRDefault="004217D7" w:rsidP="00025999">
            <w:pPr>
              <w:rPr>
                <w:rFonts w:cstheme="minorHAnsi"/>
                <w:sz w:val="20"/>
                <w:szCs w:val="20"/>
              </w:rPr>
            </w:pPr>
            <w:r w:rsidRPr="00BE04DC">
              <w:rPr>
                <w:rFonts w:cstheme="minorHAnsi"/>
                <w:sz w:val="20"/>
                <w:szCs w:val="20"/>
              </w:rPr>
              <w:t xml:space="preserve">Du skal desuden </w:t>
            </w:r>
            <w:r w:rsidR="00510F5C" w:rsidRPr="00BE04DC">
              <w:rPr>
                <w:rFonts w:cstheme="minorHAnsi"/>
                <w:sz w:val="20"/>
                <w:szCs w:val="20"/>
              </w:rPr>
              <w:t>skrive hvordan de 150 timer</w:t>
            </w:r>
            <w:r w:rsidR="00025999" w:rsidRPr="00BE04DC">
              <w:rPr>
                <w:rFonts w:cstheme="minorHAnsi"/>
                <w:sz w:val="20"/>
                <w:szCs w:val="20"/>
              </w:rPr>
              <w:t xml:space="preserve"> omtrentligt fordeles (f.eks. praktisk klinik=</w:t>
            </w:r>
            <w:r w:rsidR="00BE04DC" w:rsidRPr="00BE04DC">
              <w:rPr>
                <w:rFonts w:cstheme="minorHAnsi"/>
                <w:sz w:val="20"/>
                <w:szCs w:val="20"/>
              </w:rPr>
              <w:t>XX</w:t>
            </w:r>
            <w:r w:rsidR="00025999" w:rsidRPr="00BE04DC">
              <w:rPr>
                <w:rFonts w:cstheme="minorHAnsi"/>
                <w:sz w:val="20"/>
                <w:szCs w:val="20"/>
              </w:rPr>
              <w:t xml:space="preserve"> timer, forberedelse=</w:t>
            </w:r>
            <w:r w:rsidR="00BE04DC" w:rsidRPr="00BE04DC">
              <w:rPr>
                <w:rFonts w:cstheme="minorHAnsi"/>
                <w:sz w:val="20"/>
                <w:szCs w:val="20"/>
              </w:rPr>
              <w:t>XX</w:t>
            </w:r>
            <w:r w:rsidR="00025999" w:rsidRPr="00BE04DC">
              <w:rPr>
                <w:rFonts w:cstheme="minorHAnsi"/>
                <w:sz w:val="20"/>
                <w:szCs w:val="20"/>
              </w:rPr>
              <w:t xml:space="preserve"> timer, selvstudium=</w:t>
            </w:r>
            <w:r w:rsidR="00BE04DC" w:rsidRPr="00BE04DC">
              <w:rPr>
                <w:rFonts w:cstheme="minorHAnsi"/>
                <w:sz w:val="20"/>
                <w:szCs w:val="20"/>
              </w:rPr>
              <w:t xml:space="preserve">XX </w:t>
            </w:r>
            <w:r w:rsidR="00025999" w:rsidRPr="00BE04DC">
              <w:rPr>
                <w:rFonts w:cstheme="minorHAnsi"/>
                <w:sz w:val="20"/>
                <w:szCs w:val="20"/>
              </w:rPr>
              <w:t>timer, projektrapport=</w:t>
            </w:r>
            <w:r w:rsidR="00BE04DC" w:rsidRPr="00BE04DC">
              <w:rPr>
                <w:rFonts w:cstheme="minorHAnsi"/>
                <w:sz w:val="20"/>
                <w:szCs w:val="20"/>
              </w:rPr>
              <w:t xml:space="preserve">XX </w:t>
            </w:r>
            <w:r w:rsidR="00025999" w:rsidRPr="00BE04DC">
              <w:rPr>
                <w:rFonts w:cstheme="minorHAnsi"/>
                <w:sz w:val="20"/>
                <w:szCs w:val="20"/>
              </w:rPr>
              <w:t>timer, i alt 150 timer)</w:t>
            </w:r>
            <w:r w:rsidR="00025999" w:rsidRPr="00025999">
              <w:rPr>
                <w:rFonts w:cstheme="minorHAnsi"/>
                <w:sz w:val="20"/>
                <w:szCs w:val="20"/>
              </w:rPr>
              <w:br/>
            </w:r>
          </w:p>
        </w:tc>
      </w:tr>
      <w:tr w:rsidR="00686B51" w:rsidRPr="00ED43E1" w14:paraId="70F29CDC" w14:textId="77777777" w:rsidTr="00510F5C">
        <w:trPr>
          <w:trHeight w:val="8921"/>
        </w:trPr>
        <w:tc>
          <w:tcPr>
            <w:tcW w:w="0" w:type="auto"/>
          </w:tcPr>
          <w:p w14:paraId="3670882A" w14:textId="5AD566F2" w:rsidR="00510F5C" w:rsidRDefault="00510F5C">
            <w:pPr>
              <w:rPr>
                <w:rFonts w:cstheme="minorHAnsi"/>
                <w:sz w:val="20"/>
                <w:szCs w:val="20"/>
              </w:rPr>
            </w:pPr>
          </w:p>
          <w:p w14:paraId="47DB36D8" w14:textId="77777777" w:rsidR="00510F5C" w:rsidRPr="00ED43E1" w:rsidRDefault="00510F5C">
            <w:pPr>
              <w:rPr>
                <w:rFonts w:cstheme="minorHAnsi"/>
                <w:sz w:val="20"/>
                <w:szCs w:val="20"/>
              </w:rPr>
            </w:pPr>
          </w:p>
          <w:p w14:paraId="7B3F3129" w14:textId="77777777" w:rsidR="00686B51" w:rsidRPr="00ED43E1" w:rsidRDefault="00686B51">
            <w:pPr>
              <w:rPr>
                <w:rFonts w:cstheme="minorHAnsi"/>
                <w:sz w:val="20"/>
                <w:szCs w:val="20"/>
              </w:rPr>
            </w:pPr>
          </w:p>
          <w:p w14:paraId="424DE296" w14:textId="77777777" w:rsidR="00686B51" w:rsidRPr="00ED43E1" w:rsidRDefault="00686B51">
            <w:pPr>
              <w:rPr>
                <w:rFonts w:cstheme="minorHAnsi"/>
                <w:sz w:val="20"/>
                <w:szCs w:val="20"/>
              </w:rPr>
            </w:pPr>
          </w:p>
          <w:p w14:paraId="40FA7586" w14:textId="77777777" w:rsidR="00686B51" w:rsidRPr="00ED43E1" w:rsidRDefault="00686B51">
            <w:pPr>
              <w:rPr>
                <w:rFonts w:cstheme="minorHAnsi"/>
                <w:sz w:val="20"/>
                <w:szCs w:val="20"/>
              </w:rPr>
            </w:pPr>
          </w:p>
          <w:p w14:paraId="637B7822" w14:textId="77777777" w:rsidR="00686B51" w:rsidRPr="00ED43E1" w:rsidRDefault="00686B51">
            <w:pPr>
              <w:rPr>
                <w:rFonts w:cstheme="minorHAnsi"/>
                <w:sz w:val="20"/>
                <w:szCs w:val="20"/>
              </w:rPr>
            </w:pPr>
          </w:p>
          <w:p w14:paraId="12BCA41E" w14:textId="77777777" w:rsidR="00686B51" w:rsidRPr="00ED43E1" w:rsidRDefault="00686B51">
            <w:pPr>
              <w:rPr>
                <w:rFonts w:cstheme="minorHAnsi"/>
                <w:sz w:val="20"/>
                <w:szCs w:val="20"/>
              </w:rPr>
            </w:pPr>
          </w:p>
          <w:p w14:paraId="69F0DEB9" w14:textId="77777777" w:rsidR="00686B51" w:rsidRPr="00ED43E1" w:rsidRDefault="00686B51">
            <w:pPr>
              <w:rPr>
                <w:rFonts w:cstheme="minorHAnsi"/>
                <w:sz w:val="20"/>
                <w:szCs w:val="20"/>
              </w:rPr>
            </w:pPr>
          </w:p>
          <w:p w14:paraId="589D5884" w14:textId="77777777" w:rsidR="00686B51" w:rsidRPr="00ED43E1" w:rsidRDefault="00686B51">
            <w:pPr>
              <w:rPr>
                <w:rFonts w:cstheme="minorHAnsi"/>
                <w:sz w:val="20"/>
                <w:szCs w:val="20"/>
              </w:rPr>
            </w:pPr>
          </w:p>
          <w:p w14:paraId="27599CB7" w14:textId="77777777" w:rsidR="00686B51" w:rsidRPr="00ED43E1" w:rsidRDefault="00686B51">
            <w:pPr>
              <w:rPr>
                <w:rFonts w:cstheme="minorHAnsi"/>
                <w:sz w:val="20"/>
                <w:szCs w:val="20"/>
              </w:rPr>
            </w:pPr>
          </w:p>
          <w:p w14:paraId="33DDED60" w14:textId="77777777" w:rsidR="00686B51" w:rsidRPr="00ED43E1" w:rsidRDefault="00686B51">
            <w:pPr>
              <w:rPr>
                <w:rFonts w:cstheme="minorHAnsi"/>
                <w:sz w:val="20"/>
                <w:szCs w:val="20"/>
              </w:rPr>
            </w:pPr>
          </w:p>
          <w:p w14:paraId="63E84DFF" w14:textId="77777777" w:rsidR="00686B51" w:rsidRPr="00ED43E1" w:rsidRDefault="00686B51">
            <w:pPr>
              <w:rPr>
                <w:rFonts w:cstheme="minorHAnsi"/>
                <w:sz w:val="20"/>
                <w:szCs w:val="20"/>
              </w:rPr>
            </w:pPr>
          </w:p>
          <w:p w14:paraId="62050C79" w14:textId="77777777" w:rsidR="00686B51" w:rsidRPr="00ED43E1" w:rsidRDefault="00686B51">
            <w:pPr>
              <w:rPr>
                <w:rFonts w:cstheme="minorHAnsi"/>
                <w:sz w:val="20"/>
                <w:szCs w:val="20"/>
              </w:rPr>
            </w:pPr>
          </w:p>
          <w:p w14:paraId="76BC59D1" w14:textId="77777777" w:rsidR="00686B51" w:rsidRPr="00ED43E1" w:rsidRDefault="00686B51">
            <w:pPr>
              <w:rPr>
                <w:rFonts w:cstheme="minorHAnsi"/>
                <w:sz w:val="20"/>
                <w:szCs w:val="20"/>
              </w:rPr>
            </w:pPr>
          </w:p>
          <w:p w14:paraId="32CE9B4A" w14:textId="77777777" w:rsidR="00686B51" w:rsidRPr="00ED43E1" w:rsidRDefault="00686B51">
            <w:pPr>
              <w:rPr>
                <w:rFonts w:cstheme="minorHAnsi"/>
                <w:sz w:val="20"/>
                <w:szCs w:val="20"/>
              </w:rPr>
            </w:pPr>
          </w:p>
          <w:p w14:paraId="3B28432B" w14:textId="77777777" w:rsidR="00686B51" w:rsidRPr="00ED43E1" w:rsidRDefault="00686B51">
            <w:pPr>
              <w:rPr>
                <w:rFonts w:cstheme="minorHAnsi"/>
                <w:sz w:val="20"/>
                <w:szCs w:val="20"/>
              </w:rPr>
            </w:pPr>
          </w:p>
          <w:p w14:paraId="12A5A7EF" w14:textId="77777777" w:rsidR="00686B51" w:rsidRPr="00ED43E1" w:rsidRDefault="00686B51">
            <w:pPr>
              <w:rPr>
                <w:rFonts w:cstheme="minorHAnsi"/>
                <w:sz w:val="20"/>
                <w:szCs w:val="20"/>
              </w:rPr>
            </w:pPr>
          </w:p>
          <w:p w14:paraId="78283118" w14:textId="77777777" w:rsidR="00686B51" w:rsidRPr="00ED43E1" w:rsidRDefault="00686B51">
            <w:pPr>
              <w:rPr>
                <w:rFonts w:cstheme="minorHAnsi"/>
                <w:sz w:val="20"/>
                <w:szCs w:val="20"/>
              </w:rPr>
            </w:pPr>
          </w:p>
          <w:p w14:paraId="38F06B8B" w14:textId="77777777" w:rsidR="00686B51" w:rsidRPr="00ED43E1" w:rsidRDefault="00686B51">
            <w:pPr>
              <w:rPr>
                <w:rFonts w:cstheme="minorHAnsi"/>
                <w:sz w:val="20"/>
                <w:szCs w:val="20"/>
              </w:rPr>
            </w:pPr>
          </w:p>
          <w:p w14:paraId="7A5A76DA" w14:textId="77777777" w:rsidR="00686B51" w:rsidRPr="00ED43E1" w:rsidRDefault="00686B51">
            <w:pPr>
              <w:rPr>
                <w:rFonts w:cstheme="minorHAnsi"/>
                <w:sz w:val="20"/>
                <w:szCs w:val="20"/>
              </w:rPr>
            </w:pPr>
          </w:p>
          <w:p w14:paraId="7B8E94B5" w14:textId="0B7C5D7A" w:rsidR="00686B51" w:rsidRPr="00ED43E1" w:rsidRDefault="00686B51">
            <w:pPr>
              <w:rPr>
                <w:rFonts w:cstheme="minorHAnsi"/>
                <w:sz w:val="20"/>
                <w:szCs w:val="20"/>
              </w:rPr>
            </w:pPr>
          </w:p>
          <w:p w14:paraId="3D1ABFB4" w14:textId="46392093" w:rsidR="00F009A8" w:rsidRPr="00ED43E1" w:rsidRDefault="00F009A8">
            <w:pPr>
              <w:rPr>
                <w:rFonts w:cstheme="minorHAnsi"/>
                <w:sz w:val="20"/>
                <w:szCs w:val="20"/>
              </w:rPr>
            </w:pPr>
          </w:p>
          <w:p w14:paraId="18A38C7C" w14:textId="555125CC" w:rsidR="00F009A8" w:rsidRPr="00ED43E1" w:rsidRDefault="00F009A8">
            <w:pPr>
              <w:rPr>
                <w:rFonts w:cstheme="minorHAnsi"/>
                <w:sz w:val="20"/>
                <w:szCs w:val="20"/>
              </w:rPr>
            </w:pPr>
          </w:p>
          <w:p w14:paraId="2523D828" w14:textId="6B283039" w:rsidR="00F009A8" w:rsidRPr="00ED43E1" w:rsidRDefault="00F009A8">
            <w:pPr>
              <w:rPr>
                <w:rFonts w:cstheme="minorHAnsi"/>
                <w:sz w:val="20"/>
                <w:szCs w:val="20"/>
              </w:rPr>
            </w:pPr>
          </w:p>
          <w:p w14:paraId="7FCEF5A9" w14:textId="41B35772" w:rsidR="00F009A8" w:rsidRPr="00ED43E1" w:rsidRDefault="00F009A8">
            <w:pPr>
              <w:rPr>
                <w:rFonts w:cstheme="minorHAnsi"/>
                <w:sz w:val="20"/>
                <w:szCs w:val="20"/>
              </w:rPr>
            </w:pPr>
          </w:p>
          <w:p w14:paraId="182E7E6B" w14:textId="4AB485B8" w:rsidR="00F009A8" w:rsidRPr="00ED43E1" w:rsidRDefault="00F009A8">
            <w:pPr>
              <w:rPr>
                <w:rFonts w:cstheme="minorHAnsi"/>
                <w:sz w:val="20"/>
                <w:szCs w:val="20"/>
              </w:rPr>
            </w:pPr>
          </w:p>
          <w:p w14:paraId="0A7ABC30" w14:textId="219236D6" w:rsidR="00F009A8" w:rsidRPr="00ED43E1" w:rsidRDefault="00F009A8">
            <w:pPr>
              <w:rPr>
                <w:rFonts w:cstheme="minorHAnsi"/>
                <w:sz w:val="20"/>
                <w:szCs w:val="20"/>
              </w:rPr>
            </w:pPr>
          </w:p>
          <w:p w14:paraId="014E6878" w14:textId="380A63F7" w:rsidR="00F009A8" w:rsidRPr="00ED43E1" w:rsidRDefault="00F009A8">
            <w:pPr>
              <w:rPr>
                <w:rFonts w:cstheme="minorHAnsi"/>
                <w:sz w:val="20"/>
                <w:szCs w:val="20"/>
              </w:rPr>
            </w:pPr>
          </w:p>
          <w:p w14:paraId="27EBEC5A" w14:textId="77777777" w:rsidR="00686B51" w:rsidRPr="00ED43E1" w:rsidRDefault="00686B51">
            <w:pPr>
              <w:rPr>
                <w:rFonts w:cstheme="minorHAnsi"/>
                <w:sz w:val="20"/>
                <w:szCs w:val="20"/>
              </w:rPr>
            </w:pPr>
          </w:p>
          <w:p w14:paraId="20D6F145" w14:textId="77777777" w:rsidR="00686B51" w:rsidRPr="00ED43E1" w:rsidRDefault="00686B51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7B6B8652" w14:textId="4B0E381A" w:rsidR="00F17C96" w:rsidRDefault="0052125F">
      <w:pPr>
        <w:rPr>
          <w:rFonts w:cstheme="minorHAnsi"/>
          <w:sz w:val="20"/>
          <w:szCs w:val="20"/>
        </w:rPr>
      </w:pPr>
      <w:r w:rsidRPr="00ED43E1">
        <w:rPr>
          <w:rFonts w:cstheme="minorHAnsi"/>
          <w:sz w:val="20"/>
          <w:szCs w:val="20"/>
        </w:rPr>
        <w:t xml:space="preserve">Indsendes via </w:t>
      </w:r>
      <w:hyperlink r:id="rId11" w:history="1">
        <w:r w:rsidRPr="00ED43E1">
          <w:rPr>
            <w:rStyle w:val="Hyperlink"/>
            <w:rFonts w:cstheme="minorHAnsi"/>
            <w:sz w:val="20"/>
            <w:szCs w:val="20"/>
          </w:rPr>
          <w:t>mit</w:t>
        </w:r>
        <w:r w:rsidR="00D47CD2">
          <w:rPr>
            <w:rStyle w:val="Hyperlink"/>
            <w:rFonts w:cstheme="minorHAnsi"/>
            <w:sz w:val="20"/>
            <w:szCs w:val="20"/>
          </w:rPr>
          <w:t>studie</w:t>
        </w:r>
        <w:r w:rsidRPr="00ED43E1">
          <w:rPr>
            <w:rStyle w:val="Hyperlink"/>
            <w:rFonts w:cstheme="minorHAnsi"/>
            <w:sz w:val="20"/>
            <w:szCs w:val="20"/>
          </w:rPr>
          <w:t>.au.dk under forhåndsgodkendelser af fag uden for AU</w:t>
        </w:r>
      </w:hyperlink>
      <w:r w:rsidR="005F017F" w:rsidRPr="00ED43E1">
        <w:rPr>
          <w:rFonts w:cstheme="minorHAnsi"/>
          <w:sz w:val="20"/>
          <w:szCs w:val="20"/>
        </w:rPr>
        <w:t>.</w:t>
      </w:r>
    </w:p>
    <w:p w14:paraId="3FB64FBB" w14:textId="77777777" w:rsidR="00343922" w:rsidRDefault="00343922">
      <w:pPr>
        <w:rPr>
          <w:rFonts w:cstheme="minorHAnsi"/>
          <w:sz w:val="20"/>
          <w:szCs w:val="20"/>
        </w:rPr>
      </w:pPr>
    </w:p>
    <w:p w14:paraId="187DB426" w14:textId="7B34D603" w:rsidR="00343922" w:rsidRDefault="00343922">
      <w:pPr>
        <w:rPr>
          <w:rFonts w:cstheme="minorHAnsi"/>
          <w:b/>
          <w:bCs/>
          <w:sz w:val="20"/>
          <w:szCs w:val="20"/>
        </w:rPr>
      </w:pPr>
      <w:r w:rsidRPr="009858A2">
        <w:rPr>
          <w:rFonts w:cstheme="minorHAnsi"/>
          <w:b/>
          <w:bCs/>
          <w:sz w:val="20"/>
          <w:szCs w:val="20"/>
        </w:rPr>
        <w:t>Link til studieportalen for Medicin</w:t>
      </w:r>
    </w:p>
    <w:p w14:paraId="46DD1642" w14:textId="7B8BA4D5" w:rsidR="00343922" w:rsidRPr="00343922" w:rsidRDefault="00343922">
      <w:pPr>
        <w:rPr>
          <w:rFonts w:cstheme="minorHAnsi"/>
          <w:sz w:val="20"/>
          <w:szCs w:val="20"/>
        </w:rPr>
      </w:pPr>
      <w:r w:rsidRPr="00343922">
        <w:rPr>
          <w:rFonts w:cstheme="minorHAnsi"/>
          <w:sz w:val="20"/>
          <w:szCs w:val="20"/>
        </w:rPr>
        <w:t>Her findes blanket til dokumentation af arbejdsindsats og tilstedeværelse, der skal uploades med den skriftlige opgave.</w:t>
      </w:r>
    </w:p>
    <w:p w14:paraId="192E12F7" w14:textId="26168FD9" w:rsidR="00343922" w:rsidRPr="00ED43E1" w:rsidRDefault="00343922">
      <w:pPr>
        <w:rPr>
          <w:rFonts w:cstheme="minorHAnsi"/>
          <w:sz w:val="20"/>
          <w:szCs w:val="20"/>
        </w:rPr>
      </w:pPr>
      <w:hyperlink r:id="rId12" w:history="1">
        <w:r w:rsidRPr="00343922">
          <w:rPr>
            <w:rStyle w:val="Hyperlink"/>
            <w:rFonts w:cstheme="minorHAnsi"/>
            <w:sz w:val="20"/>
            <w:szCs w:val="20"/>
          </w:rPr>
          <w:t>Studieportalen Medicin – Projektorienteret valgfag på 5. semester</w:t>
        </w:r>
      </w:hyperlink>
    </w:p>
    <w:sectPr w:rsidR="00343922" w:rsidRPr="00ED43E1" w:rsidSect="008512E2">
      <w:pgSz w:w="11906" w:h="16838"/>
      <w:pgMar w:top="1276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5A853" w14:textId="77777777" w:rsidR="008512E2" w:rsidRDefault="008512E2" w:rsidP="00317BD8">
      <w:pPr>
        <w:spacing w:after="0" w:line="240" w:lineRule="auto"/>
      </w:pPr>
      <w:r>
        <w:separator/>
      </w:r>
    </w:p>
  </w:endnote>
  <w:endnote w:type="continuationSeparator" w:id="0">
    <w:p w14:paraId="5BE53C87" w14:textId="77777777" w:rsidR="008512E2" w:rsidRDefault="008512E2" w:rsidP="00317B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A182F8" w14:textId="77777777" w:rsidR="008512E2" w:rsidRDefault="008512E2" w:rsidP="00317BD8">
      <w:pPr>
        <w:spacing w:after="0" w:line="240" w:lineRule="auto"/>
      </w:pPr>
      <w:r>
        <w:separator/>
      </w:r>
    </w:p>
  </w:footnote>
  <w:footnote w:type="continuationSeparator" w:id="0">
    <w:p w14:paraId="2A55B388" w14:textId="77777777" w:rsidR="008512E2" w:rsidRDefault="008512E2" w:rsidP="00317B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42A16"/>
    <w:multiLevelType w:val="multilevel"/>
    <w:tmpl w:val="5A889AA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FCA529C"/>
    <w:multiLevelType w:val="hybridMultilevel"/>
    <w:tmpl w:val="99D2B56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503C5B"/>
    <w:multiLevelType w:val="hybridMultilevel"/>
    <w:tmpl w:val="4F9EB0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C776FE"/>
    <w:multiLevelType w:val="hybridMultilevel"/>
    <w:tmpl w:val="DFCE69FE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C423CF4"/>
    <w:multiLevelType w:val="multilevel"/>
    <w:tmpl w:val="5A889AA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E4860AF"/>
    <w:multiLevelType w:val="multilevel"/>
    <w:tmpl w:val="5A889AA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3426DA"/>
    <w:multiLevelType w:val="hybridMultilevel"/>
    <w:tmpl w:val="5BB4786A"/>
    <w:lvl w:ilvl="0" w:tplc="EE7C9C90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033DA1"/>
    <w:multiLevelType w:val="hybridMultilevel"/>
    <w:tmpl w:val="4F9EB040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BF4A15"/>
    <w:multiLevelType w:val="hybridMultilevel"/>
    <w:tmpl w:val="45DC9356"/>
    <w:lvl w:ilvl="0" w:tplc="DCE4DA0A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D14117"/>
    <w:multiLevelType w:val="multilevel"/>
    <w:tmpl w:val="5A889AA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4208379">
    <w:abstractNumId w:val="6"/>
  </w:num>
  <w:num w:numId="2" w16cid:durableId="1029528726">
    <w:abstractNumId w:val="7"/>
  </w:num>
  <w:num w:numId="3" w16cid:durableId="491992399">
    <w:abstractNumId w:val="8"/>
  </w:num>
  <w:num w:numId="4" w16cid:durableId="2018995276">
    <w:abstractNumId w:val="4"/>
  </w:num>
  <w:num w:numId="5" w16cid:durableId="1753816669">
    <w:abstractNumId w:val="0"/>
  </w:num>
  <w:num w:numId="6" w16cid:durableId="1179585586">
    <w:abstractNumId w:val="5"/>
  </w:num>
  <w:num w:numId="7" w16cid:durableId="1186939627">
    <w:abstractNumId w:val="9"/>
  </w:num>
  <w:num w:numId="8" w16cid:durableId="1425223376">
    <w:abstractNumId w:val="1"/>
  </w:num>
  <w:num w:numId="9" w16cid:durableId="1980650672">
    <w:abstractNumId w:val="2"/>
  </w:num>
  <w:num w:numId="10" w16cid:durableId="198188527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2BGITS0MDUyNjQyUdpeDU4uLM/DyQAsNaAE6fHe4sAAAA"/>
  </w:docVars>
  <w:rsids>
    <w:rsidRoot w:val="00E6308E"/>
    <w:rsid w:val="00025999"/>
    <w:rsid w:val="00026D65"/>
    <w:rsid w:val="001117BE"/>
    <w:rsid w:val="00143B73"/>
    <w:rsid w:val="001B7509"/>
    <w:rsid w:val="00201EEA"/>
    <w:rsid w:val="00217C96"/>
    <w:rsid w:val="002A001C"/>
    <w:rsid w:val="002D37AD"/>
    <w:rsid w:val="002E109F"/>
    <w:rsid w:val="00317BD8"/>
    <w:rsid w:val="00343922"/>
    <w:rsid w:val="003672E9"/>
    <w:rsid w:val="00374A46"/>
    <w:rsid w:val="003A0101"/>
    <w:rsid w:val="003A0427"/>
    <w:rsid w:val="003D1E1B"/>
    <w:rsid w:val="00412579"/>
    <w:rsid w:val="004217D7"/>
    <w:rsid w:val="0042627D"/>
    <w:rsid w:val="00437806"/>
    <w:rsid w:val="00490240"/>
    <w:rsid w:val="004B28FA"/>
    <w:rsid w:val="004F61CB"/>
    <w:rsid w:val="00510F5C"/>
    <w:rsid w:val="0052125F"/>
    <w:rsid w:val="005653E6"/>
    <w:rsid w:val="005D0F71"/>
    <w:rsid w:val="005D15E7"/>
    <w:rsid w:val="005F017F"/>
    <w:rsid w:val="006217F4"/>
    <w:rsid w:val="00635185"/>
    <w:rsid w:val="006708C2"/>
    <w:rsid w:val="00684D41"/>
    <w:rsid w:val="00686B51"/>
    <w:rsid w:val="00695513"/>
    <w:rsid w:val="006A0023"/>
    <w:rsid w:val="006A7ADC"/>
    <w:rsid w:val="0076443C"/>
    <w:rsid w:val="00784A34"/>
    <w:rsid w:val="007A17EA"/>
    <w:rsid w:val="007C2043"/>
    <w:rsid w:val="007E59AE"/>
    <w:rsid w:val="007F2721"/>
    <w:rsid w:val="007F587F"/>
    <w:rsid w:val="0081105F"/>
    <w:rsid w:val="00830315"/>
    <w:rsid w:val="00833122"/>
    <w:rsid w:val="00843AC9"/>
    <w:rsid w:val="008512E2"/>
    <w:rsid w:val="00864D63"/>
    <w:rsid w:val="00875BEF"/>
    <w:rsid w:val="008A258D"/>
    <w:rsid w:val="008F1FBA"/>
    <w:rsid w:val="009022A1"/>
    <w:rsid w:val="0092140E"/>
    <w:rsid w:val="00930158"/>
    <w:rsid w:val="00955223"/>
    <w:rsid w:val="00960717"/>
    <w:rsid w:val="009728AC"/>
    <w:rsid w:val="00984B3F"/>
    <w:rsid w:val="0099084F"/>
    <w:rsid w:val="009A5F78"/>
    <w:rsid w:val="009B1825"/>
    <w:rsid w:val="009B749D"/>
    <w:rsid w:val="009C63BA"/>
    <w:rsid w:val="00A70CC8"/>
    <w:rsid w:val="00AF1C74"/>
    <w:rsid w:val="00B061A8"/>
    <w:rsid w:val="00B464EE"/>
    <w:rsid w:val="00B82E09"/>
    <w:rsid w:val="00B91A12"/>
    <w:rsid w:val="00BA2CBC"/>
    <w:rsid w:val="00BD0DDC"/>
    <w:rsid w:val="00BE04DC"/>
    <w:rsid w:val="00C06DD4"/>
    <w:rsid w:val="00C07CDC"/>
    <w:rsid w:val="00C115BE"/>
    <w:rsid w:val="00C20634"/>
    <w:rsid w:val="00C55AE9"/>
    <w:rsid w:val="00C80888"/>
    <w:rsid w:val="00CF0B12"/>
    <w:rsid w:val="00CF20FA"/>
    <w:rsid w:val="00D13DE6"/>
    <w:rsid w:val="00D32036"/>
    <w:rsid w:val="00D47CD2"/>
    <w:rsid w:val="00D84A36"/>
    <w:rsid w:val="00DF7D6A"/>
    <w:rsid w:val="00E01C6B"/>
    <w:rsid w:val="00E6308E"/>
    <w:rsid w:val="00E71FB8"/>
    <w:rsid w:val="00ED43E1"/>
    <w:rsid w:val="00F009A8"/>
    <w:rsid w:val="00F13235"/>
    <w:rsid w:val="00F17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AD2864"/>
  <w15:chartTrackingRefBased/>
  <w15:docId w15:val="{3B63E17B-A77B-4067-8425-8340B01C0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4B28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4B28FA"/>
    <w:rPr>
      <w:rFonts w:ascii="Segoe UI" w:hAnsi="Segoe UI" w:cs="Segoe UI"/>
      <w:sz w:val="18"/>
      <w:szCs w:val="18"/>
    </w:rPr>
  </w:style>
  <w:style w:type="table" w:styleId="Tabel-Gitter">
    <w:name w:val="Table Grid"/>
    <w:basedOn w:val="Tabel-Normal"/>
    <w:uiPriority w:val="39"/>
    <w:rsid w:val="00E630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52125F"/>
    <w:rPr>
      <w:color w:val="0000FF"/>
      <w:u w:val="single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81105F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81105F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81105F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81105F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81105F"/>
    <w:rPr>
      <w:b/>
      <w:bCs/>
      <w:sz w:val="20"/>
      <w:szCs w:val="20"/>
    </w:rPr>
  </w:style>
  <w:style w:type="character" w:styleId="BesgtLink">
    <w:name w:val="FollowedHyperlink"/>
    <w:basedOn w:val="Standardskrifttypeiafsnit"/>
    <w:uiPriority w:val="99"/>
    <w:semiHidden/>
    <w:unhideWhenUsed/>
    <w:rsid w:val="007A17EA"/>
    <w:rPr>
      <w:color w:val="954F72" w:themeColor="followedHyperlink"/>
      <w:u w:val="single"/>
    </w:rPr>
  </w:style>
  <w:style w:type="paragraph" w:styleId="Listeafsnit">
    <w:name w:val="List Paragraph"/>
    <w:basedOn w:val="Normal"/>
    <w:uiPriority w:val="34"/>
    <w:qFormat/>
    <w:rsid w:val="00F1323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84D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customStyle="1" w:styleId="Ulstomtale1">
    <w:name w:val="Uløst omtale1"/>
    <w:basedOn w:val="Standardskrifttypeiafsnit"/>
    <w:uiPriority w:val="99"/>
    <w:semiHidden/>
    <w:unhideWhenUsed/>
    <w:rsid w:val="00C20634"/>
    <w:rPr>
      <w:color w:val="605E5C"/>
      <w:shd w:val="clear" w:color="auto" w:fill="E1DFDD"/>
    </w:rPr>
  </w:style>
  <w:style w:type="paragraph" w:styleId="Sidehoved">
    <w:name w:val="header"/>
    <w:basedOn w:val="Normal"/>
    <w:link w:val="SidehovedTegn"/>
    <w:uiPriority w:val="99"/>
    <w:unhideWhenUsed/>
    <w:rsid w:val="00317B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317BD8"/>
  </w:style>
  <w:style w:type="paragraph" w:styleId="Sidefod">
    <w:name w:val="footer"/>
    <w:basedOn w:val="Normal"/>
    <w:link w:val="SidefodTegn"/>
    <w:uiPriority w:val="99"/>
    <w:unhideWhenUsed/>
    <w:rsid w:val="00317B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317BD8"/>
  </w:style>
  <w:style w:type="character" w:styleId="Ulstomtale">
    <w:name w:val="Unresolved Mention"/>
    <w:basedOn w:val="Standardskrifttypeiafsnit"/>
    <w:uiPriority w:val="99"/>
    <w:semiHidden/>
    <w:unhideWhenUsed/>
    <w:rsid w:val="003439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75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uderende.au.dk/studier/fagportaler/health/medicin/undervisning-ba/det-individuelle-forloeb-bachelor/projektorienteret-valgfag-paa-5-semester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itstudie.au.dk/da/applications" TargetMode="External"/><Relationship Id="rId5" Type="http://schemas.openxmlformats.org/officeDocument/2006/relationships/styles" Target="styles.xml"/><Relationship Id="rId10" Type="http://schemas.openxmlformats.org/officeDocument/2006/relationships/hyperlink" Target="https://eddiprod.au.dk/EDDI/webservices/DokOrdningService.cfc?method=visGodkendtOrdning&amp;dokOrdningId=15390&amp;sprog=d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be042ce-f8ee-4398-a071-68f825dc8a2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944B3AF7C09F43A46F7977D4911CF3" ma:contentTypeVersion="11" ma:contentTypeDescription="Opret et nyt dokument." ma:contentTypeScope="" ma:versionID="2759bc629d6aa04df832105fec7da23c">
  <xsd:schema xmlns:xsd="http://www.w3.org/2001/XMLSchema" xmlns:xs="http://www.w3.org/2001/XMLSchema" xmlns:p="http://schemas.microsoft.com/office/2006/metadata/properties" xmlns:ns3="cbe042ce-f8ee-4398-a071-68f825dc8a29" xmlns:ns4="ab0d711d-f73e-48ea-864e-a033dce7f596" targetNamespace="http://schemas.microsoft.com/office/2006/metadata/properties" ma:root="true" ma:fieldsID="05aee29192dd078899f1bf283818538c" ns3:_="" ns4:_="">
    <xsd:import namespace="cbe042ce-f8ee-4398-a071-68f825dc8a29"/>
    <xsd:import namespace="ab0d711d-f73e-48ea-864e-a033dce7f5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e042ce-f8ee-4398-a071-68f825dc8a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d711d-f73e-48ea-864e-a033dce7f59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værdi for deling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385EC7-05E7-48F8-A21F-2322DF5C863D}">
  <ds:schemaRefs>
    <ds:schemaRef ds:uri="http://schemas.microsoft.com/office/2006/metadata/properties"/>
    <ds:schemaRef ds:uri="http://schemas.microsoft.com/office/infopath/2007/PartnerControls"/>
    <ds:schemaRef ds:uri="cbe042ce-f8ee-4398-a071-68f825dc8a29"/>
  </ds:schemaRefs>
</ds:datastoreItem>
</file>

<file path=customXml/itemProps2.xml><?xml version="1.0" encoding="utf-8"?>
<ds:datastoreItem xmlns:ds="http://schemas.openxmlformats.org/officeDocument/2006/customXml" ds:itemID="{1D8B9C6F-0DA0-4CB0-8FF9-99B6A11749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7FAB42-9AB0-41F6-9B9E-4521441F33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e042ce-f8ee-4398-a071-68f825dc8a29"/>
    <ds:schemaRef ds:uri="ab0d711d-f73e-48ea-864e-a033dce7f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645</Words>
  <Characters>3937</Characters>
  <Application>Microsoft Office Word</Application>
  <DocSecurity>0</DocSecurity>
  <Lines>32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arhus University</Company>
  <LinksUpToDate>false</LinksUpToDate>
  <CharactersWithSpaces>4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kke Rønde Mønster</dc:creator>
  <cp:keywords/>
  <dc:description/>
  <cp:lastModifiedBy>Ulrik Nyborg Madsen</cp:lastModifiedBy>
  <cp:revision>6</cp:revision>
  <cp:lastPrinted>2022-12-19T12:57:00Z</cp:lastPrinted>
  <dcterms:created xsi:type="dcterms:W3CDTF">2024-02-11T12:39:00Z</dcterms:created>
  <dcterms:modified xsi:type="dcterms:W3CDTF">2024-02-11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944B3AF7C09F43A46F7977D4911CF3</vt:lpwstr>
  </property>
</Properties>
</file>